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42A11D" w14:textId="664FF741" w:rsidR="003E0DD4" w:rsidRDefault="008439A5" w:rsidP="001A4796">
      <w:pPr>
        <w:bidi/>
        <w:spacing w:after="200" w:line="276" w:lineRule="auto"/>
        <w:rPr>
          <w:color w:val="17365D" w:themeColor="text2" w:themeShade="BF"/>
          <w:sz w:val="24"/>
          <w:szCs w:val="24"/>
          <w:rtl/>
          <w:lang w:eastAsia="en-US"/>
        </w:rPr>
      </w:pPr>
      <w:r w:rsidRPr="008439A5">
        <w:rPr>
          <w:noProof/>
          <w:color w:val="17365D" w:themeColor="text2" w:themeShade="BF"/>
          <w:sz w:val="24"/>
          <w:szCs w:val="24"/>
          <w:lang w:eastAsia="en-US"/>
        </w:rPr>
        <w:drawing>
          <wp:anchor distT="0" distB="0" distL="114300" distR="114300" simplePos="0" relativeHeight="252201984" behindDoc="0" locked="0" layoutInCell="1" allowOverlap="1" wp14:anchorId="36777123" wp14:editId="317C0835">
            <wp:simplePos x="0" y="0"/>
            <wp:positionH relativeFrom="column">
              <wp:posOffset>661842</wp:posOffset>
            </wp:positionH>
            <wp:positionV relativeFrom="paragraph">
              <wp:posOffset>-183407</wp:posOffset>
            </wp:positionV>
            <wp:extent cx="1398202" cy="605912"/>
            <wp:effectExtent l="0" t="0" r="0" b="3810"/>
            <wp:wrapNone/>
            <wp:docPr id="5" name="صورة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D0F0FF"/>
                        </a:clrFrom>
                        <a:clrTo>
                          <a:srgbClr val="D0F0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202" cy="605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6816">
        <w:rPr>
          <w:noProof/>
          <w:rtl/>
          <w:lang w:val="ar-SA" w:eastAsia="en-US"/>
        </w:rPr>
        <mc:AlternateContent>
          <mc:Choice Requires="wps">
            <w:drawing>
              <wp:anchor distT="0" distB="0" distL="114300" distR="114300" simplePos="0" relativeHeight="252076032" behindDoc="0" locked="0" layoutInCell="1" allowOverlap="1" wp14:anchorId="3AF0259F" wp14:editId="44CC025A">
                <wp:simplePos x="0" y="0"/>
                <wp:positionH relativeFrom="column">
                  <wp:posOffset>-202565</wp:posOffset>
                </wp:positionH>
                <wp:positionV relativeFrom="paragraph">
                  <wp:posOffset>169546</wp:posOffset>
                </wp:positionV>
                <wp:extent cx="7019925" cy="9048750"/>
                <wp:effectExtent l="0" t="0" r="0" b="0"/>
                <wp:wrapNone/>
                <wp:docPr id="2" name="مستطيل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9925" cy="904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Style w:val="a5"/>
                              <w:tblW w:w="10758" w:type="dxa"/>
                              <w:tblBorders>
                                <w:top w:val="none" w:sz="0" w:space="0" w:color="auto"/>
                                <w:left w:val="none" w:sz="0" w:space="0" w:color="auto"/>
                                <w:right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678"/>
                              <w:gridCol w:w="2679"/>
                              <w:gridCol w:w="2679"/>
                              <w:gridCol w:w="2722"/>
                            </w:tblGrid>
                            <w:tr w:rsidR="00A8523B" w:rsidRPr="00C509B5" w14:paraId="4865C199" w14:textId="77777777" w:rsidTr="00F25D34">
                              <w:trPr>
                                <w:trHeight w:val="368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tcBorders>
                                    <w:bottom w:val="nil"/>
                                  </w:tcBorders>
                                  <w:vAlign w:val="center"/>
                                </w:tcPr>
                                <w:p w14:paraId="2CAB72F4" w14:textId="4848C27B" w:rsidR="00A8523B" w:rsidRPr="00C509B5" w:rsidRDefault="00A8523B" w:rsidP="003820CD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F45EAB" w:rsidRPr="00C509B5" w14:paraId="6713E2AC" w14:textId="77777777" w:rsidTr="00F25D34">
                              <w:trPr>
                                <w:trHeight w:val="368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tcBorders>
                                    <w:top w:val="nil"/>
                                  </w:tcBorders>
                                  <w:vAlign w:val="center"/>
                                </w:tcPr>
                                <w:p w14:paraId="7D2A9E9D" w14:textId="4DA9C905" w:rsidR="00F45EAB" w:rsidRPr="00A8523B" w:rsidRDefault="008255B4" w:rsidP="00F45EAB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  <w:r w:rsidR="00F45EAB"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</w:t>
                                  </w:r>
                                  <w:r w:rsidR="00F45EAB" w:rsidRPr="00C509B5">
                                    <w:rPr>
                                      <w:rFonts w:hint="cs"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----------- </w:t>
                                  </w:r>
                                  <w:r w:rsidR="00F45EAB"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هو كل رباعي فيه كل ضلعين متقابلين متوازيان.</w:t>
                                  </w:r>
                                </w:p>
                              </w:tc>
                            </w:tr>
                            <w:tr w:rsidR="00F45EAB" w:rsidRPr="00C509B5" w14:paraId="04AB83C8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15E7ACBC" w14:textId="0B78D763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المربع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73DA7279" w14:textId="35EBA02C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المعي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1E66856B" w14:textId="2B6C7C19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المستطيل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5E191E47" w14:textId="7BE182D3" w:rsidR="00F45EAB" w:rsidRPr="00A8523B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A) </w:t>
                                  </w:r>
                                  <w:r w:rsidRPr="00A8523B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متوازي الأضلاع</w:t>
                                  </w:r>
                                </w:p>
                              </w:tc>
                            </w:tr>
                            <w:tr w:rsidR="00F45EAB" w:rsidRPr="00C509B5" w14:paraId="29AF7EDA" w14:textId="77777777" w:rsidTr="009D5C6D">
                              <w:trPr>
                                <w:trHeight w:val="368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4E8A4615" w14:textId="40AE0B9D" w:rsidR="00F45EAB" w:rsidRPr="00A8523B" w:rsidRDefault="008255B4" w:rsidP="00F45EAB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  <w:r w:rsidR="00F45EAB"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كل زاويتين متقابلتين في متوازي الأضلاع </w:t>
                                  </w:r>
                                  <w:r w:rsidR="00F45EAB" w:rsidRPr="00C509B5">
                                    <w:rPr>
                                      <w:rFonts w:hint="cs"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-----------</w:t>
                                  </w:r>
                                </w:p>
                              </w:tc>
                            </w:tr>
                            <w:tr w:rsidR="00F45EAB" w:rsidRPr="00C509B5" w14:paraId="547EA62B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261ACEA7" w14:textId="015B8420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="001E0147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متحالفتا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6D76A87E" w14:textId="483D7A61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متتامتا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7C2AE314" w14:textId="798CB85F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متكاملتان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14567978" w14:textId="268A0C40" w:rsidR="00F45EAB" w:rsidRPr="00A8523B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A) </w:t>
                                  </w:r>
                                  <w:r w:rsidRPr="00A8523B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متطابقتان</w:t>
                                  </w:r>
                                </w:p>
                              </w:tc>
                            </w:tr>
                            <w:tr w:rsidR="00F45EAB" w:rsidRPr="00C509B5" w14:paraId="0085A7AB" w14:textId="77777777" w:rsidTr="00462CA1">
                              <w:trPr>
                                <w:trHeight w:val="368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1579E652" w14:textId="5A455C38" w:rsidR="00F45EAB" w:rsidRPr="00A8523B" w:rsidRDefault="008255B4" w:rsidP="00F45EAB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3</w:t>
                                  </w:r>
                                  <w:r w:rsidR="00F45EAB"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كل زاويتين متخالفتين في متوازي الأضلاع </w:t>
                                  </w:r>
                                  <w:r w:rsidR="00F45EAB" w:rsidRPr="00C509B5">
                                    <w:rPr>
                                      <w:rFonts w:hint="cs"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-----------</w:t>
                                  </w:r>
                                </w:p>
                              </w:tc>
                            </w:tr>
                            <w:tr w:rsidR="00F45EAB" w:rsidRPr="00C509B5" w14:paraId="43BD4F4F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24FD0C65" w14:textId="2D1FCEC6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="001E0147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متحالفتا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1AD1443A" w14:textId="7DE818E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متتامتا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69332E20" w14:textId="4C10530C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B) </w:t>
                                  </w:r>
                                  <w:r w:rsidRPr="00A8523B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متكاملتان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6B7D5F48" w14:textId="294EDA63" w:rsidR="00F45EAB" w:rsidRPr="00A8523B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>متطابقتان</w:t>
                                  </w:r>
                                </w:p>
                              </w:tc>
                            </w:tr>
                            <w:tr w:rsidR="00F45EAB" w:rsidRPr="00C509B5" w14:paraId="03C0E56E" w14:textId="77777777" w:rsidTr="00306A5A">
                              <w:trPr>
                                <w:trHeight w:val="368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1D4539A3" w14:textId="31EFA397" w:rsidR="00F45EAB" w:rsidRPr="00A8523B" w:rsidRDefault="00F45EAB" w:rsidP="00F45EAB">
                                  <w:pPr>
                                    <w:bidi/>
                                    <w:ind w:left="360" w:hanging="342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قطرا متوازي الأضلاع </w:t>
                                  </w:r>
                                  <w:r w:rsidRPr="00C509B5">
                                    <w:rPr>
                                      <w:rFonts w:hint="cs"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-----------</w:t>
                                  </w:r>
                                </w:p>
                              </w:tc>
                            </w:tr>
                            <w:tr w:rsidR="00F45EAB" w:rsidRPr="00C509B5" w14:paraId="110E9AE7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02C0E4F3" w14:textId="640D78C3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="001E0147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متحالفتا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3D1BF400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متعامدا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746C86E8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متطابقان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02805A23" w14:textId="77777777" w:rsidR="00F45EAB" w:rsidRPr="00A8523B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A) </w:t>
                                  </w:r>
                                  <w:r w:rsidRPr="00A8523B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يُنصف كل منهما الآخر</w:t>
                                  </w:r>
                                </w:p>
                              </w:tc>
                            </w:tr>
                            <w:tr w:rsidR="00F45EAB" w:rsidRPr="00C509B5" w14:paraId="14FF70E9" w14:textId="77777777" w:rsidTr="008255B4">
                              <w:trPr>
                                <w:trHeight w:val="852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78594D82" w14:textId="5163AA20" w:rsidR="00F45EAB" w:rsidRPr="00C509B5" w:rsidRDefault="00F45EAB" w:rsidP="00F45EAB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5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</w:t>
                                  </w:r>
                                  <w:r w:rsidRPr="001E0147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PQRS</w:t>
                                  </w:r>
                                  <w:r w:rsidRPr="00C509B5">
                                    <w:rPr>
                                      <w:rFonts w:ascii="Cambria Math" w:hAnsi="Cambria Math" w:cstheme="minorBidi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509B5">
                                    <w:rPr>
                                      <w:rFonts w:ascii="Cambria Math" w:hAnsi="Cambria Math" w:cs="Cambria Math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▱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المبين جانبًا، </w:t>
                                  </w:r>
                                  <w:r w:rsidRPr="00C509B5">
                                    <w:rPr>
                                      <w:rFonts w:hint="cs"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-------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QP= </w:t>
                                  </w:r>
                                </w:p>
                              </w:tc>
                            </w:tr>
                            <w:tr w:rsidR="00F45EAB" w:rsidRPr="00C509B5" w14:paraId="2D593E3D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269B57B7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15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3080BC62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8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55C7B838" w14:textId="77777777" w:rsidR="00F45EAB" w:rsidRPr="00A8523B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B) 5 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69F31428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3</w:t>
                                  </w:r>
                                </w:p>
                              </w:tc>
                            </w:tr>
                            <w:tr w:rsidR="00F45EAB" w:rsidRPr="00C509B5" w14:paraId="74F1ED0A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53B57FBA" w14:textId="77827865" w:rsidR="00F45EAB" w:rsidRPr="00C509B5" w:rsidRDefault="00F45EAB" w:rsidP="00F45EAB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6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</w:t>
                                  </w:r>
                                  <w:r w:rsidRPr="001E0147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PQRS</w:t>
                                  </w:r>
                                  <w:r w:rsidRPr="00C509B5">
                                    <w:rPr>
                                      <w:rFonts w:ascii="Cambria Math" w:hAnsi="Cambria Math" w:cstheme="minorBidi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509B5">
                                    <w:rPr>
                                      <w:rFonts w:ascii="Cambria Math" w:hAnsi="Cambria Math" w:cs="Cambria Math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▱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المبين أعلاه، </w:t>
                                  </w:r>
                                  <w:r w:rsidRPr="00C509B5">
                                    <w:rPr>
                                      <w:rFonts w:hint="cs"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-------</w:t>
                                  </w:r>
                                  <w:r w:rsidRPr="001E0147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QR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= </w:t>
                                  </w:r>
                                </w:p>
                              </w:tc>
                            </w:tr>
                            <w:tr w:rsidR="00F45EAB" w:rsidRPr="00C509B5" w14:paraId="02560A9D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001F9D1C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15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57DAF40B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8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05D11EAC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5 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429251B9" w14:textId="77777777" w:rsidR="00F45EAB" w:rsidRPr="00A8523B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>A) 3</w:t>
                                  </w:r>
                                </w:p>
                              </w:tc>
                            </w:tr>
                            <w:tr w:rsidR="00F45EAB" w:rsidRPr="00C509B5" w14:paraId="2B1FC4E2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39E1EBCC" w14:textId="6A3AC4A6" w:rsidR="00F45EAB" w:rsidRPr="00C509B5" w:rsidRDefault="00F45EAB" w:rsidP="00F45EAB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7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</w:t>
                                  </w:r>
                                  <w:r w:rsidRPr="001E0147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PQRS</w:t>
                                  </w:r>
                                  <w:r w:rsidRPr="00C509B5">
                                    <w:rPr>
                                      <w:rFonts w:ascii="Cambria Math" w:hAnsi="Cambria Math" w:cstheme="minorBidi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509B5">
                                    <w:rPr>
                                      <w:rFonts w:ascii="Cambria Math" w:hAnsi="Cambria Math" w:cs="Cambria Math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▱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المبين أعلاه، </w:t>
                                  </w:r>
                                  <w:r w:rsidRPr="00C509B5">
                                    <w:rPr>
                                      <w:rFonts w:hint="cs"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-------</w:t>
                                  </w:r>
                                  <w:r w:rsidRPr="00C509B5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R=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1E0147">
                                    <w:rPr>
                                      <w:rFonts w:ascii="Yu Gothic UI Semilight" w:eastAsia="Yu Gothic UI Semilight" w:hAnsi="Yu Gothic UI Semilight" w:cstheme="minorBidi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m:oMath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Yu Gothic UI Semilight" w:hAnsi="Cambria Math" w:cs="Cambria Math" w:hint="cs"/>
                                        <w:color w:val="CC0099"/>
                                        <w:sz w:val="24"/>
                                        <w:szCs w:val="24"/>
                                        <w:rtl/>
                                      </w:rPr>
                                      <m:t>∠</m:t>
                                    </m:r>
                                  </m:oMath>
                                  <w:r w:rsidRPr="001E0147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  <w:r w:rsidR="001E0147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F45EAB" w:rsidRPr="00C509B5" w14:paraId="3FCFB097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7CD0DF6D" w14:textId="77777777" w:rsidR="00F45EAB" w:rsidRPr="00A8523B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D) 52</w:t>
                                  </w:r>
                                  <w:r w:rsidRPr="00A8523B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741843D1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128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61EEA66E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18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1B73AD65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36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F45EAB" w:rsidRPr="00C509B5" w14:paraId="7B86B08E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1DB673D7" w14:textId="52D3F546" w:rsidR="00F45EAB" w:rsidRPr="001E0147" w:rsidRDefault="00F45EAB" w:rsidP="00F45EAB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8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</w:t>
                                  </w:r>
                                  <w:r w:rsidRPr="001E0147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PQRS</w:t>
                                  </w:r>
                                  <w:r w:rsidRPr="00C509B5">
                                    <w:rPr>
                                      <w:rFonts w:ascii="Cambria Math" w:hAnsi="Cambria Math" w:cstheme="minorBidi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509B5">
                                    <w:rPr>
                                      <w:rFonts w:ascii="Cambria Math" w:hAnsi="Cambria Math" w:cs="Cambria Math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▱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المبين أعلاه، </w:t>
                                  </w:r>
                                  <w:r w:rsidRPr="00C509B5">
                                    <w:rPr>
                                      <w:rFonts w:hint="cs"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-------</w:t>
                                  </w:r>
                                  <w:r w:rsidRPr="00C509B5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S=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1E0147">
                                    <w:rPr>
                                      <w:rFonts w:ascii="Cambria Math" w:eastAsia="Yu Gothic UI Semilight" w:hAnsi="Cambria Math" w:cstheme="minorBidi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m:oMath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Yu Gothic UI Semilight" w:hAnsi="Cambria Math" w:cstheme="minorBidi"/>
                                        <w:color w:val="CC0099"/>
                                        <w:sz w:val="24"/>
                                        <w:szCs w:val="24"/>
                                      </w:rPr>
                                      <m:t xml:space="preserve"> 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="Yu Gothic UI Semilight" w:hAnsi="Cambria Math" w:cs="Cambria Math" w:hint="cs"/>
                                        <w:color w:val="CC0099"/>
                                        <w:sz w:val="24"/>
                                        <w:szCs w:val="24"/>
                                        <w:rtl/>
                                      </w:rPr>
                                      <m:t>∠</m:t>
                                    </m:r>
                                  </m:oMath>
                                  <w:r w:rsidRPr="001E0147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</w:tr>
                            <w:tr w:rsidR="00F45EAB" w:rsidRPr="00C509B5" w14:paraId="29446091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7930334A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52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92C99E4" w14:textId="77777777" w:rsidR="00F45EAB" w:rsidRPr="00A8523B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C) 128</w:t>
                                  </w:r>
                                  <w:r w:rsidRPr="00A8523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F188AFB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18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7B98A023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36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F45EAB" w:rsidRPr="00C509B5" w14:paraId="18FB8BDB" w14:textId="77777777" w:rsidTr="008255B4">
                              <w:trPr>
                                <w:trHeight w:val="1030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3F396C46" w14:textId="510206C0" w:rsidR="00F45EAB" w:rsidRPr="008255B4" w:rsidRDefault="00F45EAB" w:rsidP="00F45EAB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9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</w:t>
                                  </w:r>
                                  <w:r w:rsidRPr="001E0147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XYZW</w:t>
                                  </w:r>
                                  <w:r w:rsidRPr="00C509B5">
                                    <w:rPr>
                                      <w:rFonts w:ascii="Cambria Math" w:hAnsi="Cambria Math" w:cstheme="minorBidi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509B5">
                                    <w:rPr>
                                      <w:rFonts w:ascii="Cambria Math" w:hAnsi="Cambria Math" w:cs="Cambria Math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▱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المبين جانبًا، </w:t>
                                  </w:r>
                                  <w:r w:rsidRPr="00C509B5">
                                    <w:rPr>
                                      <w:rFonts w:hint="cs"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------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y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</w:p>
                              </w:tc>
                            </w:tr>
                            <w:tr w:rsidR="00F45EAB" w:rsidRPr="00C509B5" w14:paraId="5CC41825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0530FC8C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22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3552BE0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20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3580FFE0" w14:textId="77777777" w:rsidR="00F45EAB" w:rsidRPr="00A8523B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B) 11 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30E50380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10</w:t>
                                  </w:r>
                                </w:p>
                              </w:tc>
                            </w:tr>
                            <w:tr w:rsidR="00F45EAB" w:rsidRPr="00C509B5" w14:paraId="3175ADAE" w14:textId="77777777" w:rsidTr="008255B4">
                              <w:trPr>
                                <w:trHeight w:val="1022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69DF2AB1" w14:textId="393A3307" w:rsidR="00F45EAB" w:rsidRPr="00C509B5" w:rsidRDefault="008255B4" w:rsidP="00F45EAB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  <w:r w:rsidR="00F45EAB"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0</w:t>
                                  </w:r>
                                  <w:r w:rsidR="00F45EAB"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</w:t>
                                  </w:r>
                                  <w:r w:rsidR="00F45EAB" w:rsidRPr="001E0147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FGHD</w:t>
                                  </w:r>
                                  <w:r w:rsidR="00F45EAB" w:rsidRPr="00C509B5">
                                    <w:rPr>
                                      <w:rFonts w:ascii="Cambria Math" w:hAnsi="Cambria Math" w:cstheme="minorBidi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="00F45EAB" w:rsidRPr="00C509B5">
                                    <w:rPr>
                                      <w:rFonts w:ascii="Cambria Math" w:hAnsi="Cambria Math" w:cs="Cambria Math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▱</w:t>
                                  </w:r>
                                  <w:r w:rsidR="00F45EAB"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المبين جانبًا، </w:t>
                                  </w:r>
                                  <w:r w:rsidR="00F45EAB" w:rsidRPr="00C509B5">
                                    <w:rPr>
                                      <w:rFonts w:hint="cs"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------</w:t>
                                  </w:r>
                                  <w:r w:rsidR="00F45EAB"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F45EAB" w:rsidRPr="00C509B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="00F45EAB"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</w:p>
                              </w:tc>
                            </w:tr>
                            <w:tr w:rsidR="00F45EAB" w:rsidRPr="00C509B5" w14:paraId="7051BFEC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0A94BCD6" w14:textId="77777777" w:rsidR="00F45EAB" w:rsidRPr="00A8523B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D) 58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071D224E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28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03B9C589" w14:textId="4ED650CD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16 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08DBB8EB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-16</w:t>
                                  </w:r>
                                </w:p>
                              </w:tc>
                            </w:tr>
                            <w:tr w:rsidR="00F45EAB" w:rsidRPr="00C509B5" w14:paraId="330D9C98" w14:textId="77777777" w:rsidTr="008255B4">
                              <w:trPr>
                                <w:trHeight w:val="1027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0B3CB58D" w14:textId="01BC1C94" w:rsidR="00F45EAB" w:rsidRPr="00C509B5" w:rsidRDefault="008255B4" w:rsidP="00F45EAB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11</w:t>
                                  </w:r>
                                  <w:r w:rsidR="00F45EAB"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</w:t>
                                  </w:r>
                                  <w:r w:rsidR="00F45EAB" w:rsidRPr="001E0147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JKLM</w:t>
                                  </w:r>
                                  <w:r w:rsidR="00F45EAB" w:rsidRPr="00C509B5">
                                    <w:rPr>
                                      <w:rFonts w:ascii="Cambria Math" w:hAnsi="Cambria Math" w:cstheme="minorBidi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="00F45EAB" w:rsidRPr="00C509B5">
                                    <w:rPr>
                                      <w:rFonts w:ascii="Cambria Math" w:hAnsi="Cambria Math" w:cs="Cambria Math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▱</w:t>
                                  </w:r>
                                  <w:r w:rsidR="00F45EAB"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المبين جانبًا، </w:t>
                                  </w:r>
                                  <w:r w:rsidR="00F45EAB" w:rsidRPr="00C509B5">
                                    <w:rPr>
                                      <w:rFonts w:hint="cs"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------</w:t>
                                  </w:r>
                                  <w:r w:rsidR="00F45EAB"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F45EAB" w:rsidRPr="00C509B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="00F45EAB"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</w:p>
                              </w:tc>
                            </w:tr>
                            <w:tr w:rsidR="00F45EAB" w:rsidRPr="00C509B5" w14:paraId="52490B1C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2C3D39CE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76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3DF4B5C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106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685AD2C0" w14:textId="77777777" w:rsidR="00F45EAB" w:rsidRPr="00A8523B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B) 38</w:t>
                                  </w:r>
                                  <w:r w:rsidRPr="00A8523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  <w:r w:rsidRPr="00A8523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7F53F0C7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76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F45EAB" w:rsidRPr="00C509B5" w14:paraId="396796C2" w14:textId="77777777" w:rsidTr="008255B4">
                              <w:trPr>
                                <w:trHeight w:val="892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573C2516" w14:textId="445522E8" w:rsidR="00F45EAB" w:rsidRPr="00C509B5" w:rsidRDefault="008255B4" w:rsidP="00F45EAB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  <w:r w:rsidR="00F45EAB"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  <w:r w:rsidR="00F45EAB"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</w:t>
                                  </w:r>
                                  <w:r w:rsidR="00F45EAB" w:rsidRPr="001E0147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ABCD</w:t>
                                  </w:r>
                                  <w:r w:rsidR="00F45EAB" w:rsidRPr="00C509B5">
                                    <w:rPr>
                                      <w:rFonts w:ascii="Cambria Math" w:hAnsi="Cambria Math" w:cstheme="minorBidi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="00F45EAB" w:rsidRPr="00C509B5">
                                    <w:rPr>
                                      <w:rFonts w:ascii="Cambria Math" w:hAnsi="Cambria Math" w:cs="Cambria Math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▱</w:t>
                                  </w:r>
                                  <w:r w:rsidR="00F45EAB"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المبين جانبًا، </w:t>
                                  </w:r>
                                  <w:r w:rsidR="00F45EAB" w:rsidRPr="00C509B5">
                                    <w:rPr>
                                      <w:rFonts w:hint="cs"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------</w:t>
                                  </w:r>
                                  <w:r w:rsidR="00F45EAB"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F45EAB" w:rsidRPr="00C509B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y</w:t>
                                  </w:r>
                                  <w:r w:rsidR="00F45EAB"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</w:p>
                              </w:tc>
                            </w:tr>
                            <w:tr w:rsidR="00F45EAB" w:rsidRPr="00C509B5" w14:paraId="6666C14A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560F5B2E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3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2629D139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7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2D4C458F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10 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62154E39" w14:textId="77777777" w:rsidR="00F45EAB" w:rsidRPr="00A8523B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>A) 17</w:t>
                                  </w:r>
                                </w:p>
                              </w:tc>
                            </w:tr>
                            <w:tr w:rsidR="00F45EAB" w:rsidRPr="00C509B5" w14:paraId="436B9AF5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0F1212E5" w14:textId="6B9E309D" w:rsidR="00F45EAB" w:rsidRPr="00C509B5" w:rsidRDefault="008255B4" w:rsidP="00F45EAB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  <w:r w:rsidR="00F45EAB"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3</w:t>
                                  </w:r>
                                  <w:r w:rsidR="00F45EAB"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</w:t>
                                  </w:r>
                                  <w:r w:rsidR="00F45EAB" w:rsidRPr="001E0147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ABCD</w:t>
                                  </w:r>
                                  <w:r w:rsidR="00F45EAB" w:rsidRPr="00C509B5">
                                    <w:rPr>
                                      <w:rFonts w:ascii="Cambria Math" w:hAnsi="Cambria Math" w:cstheme="minorBidi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="00F45EAB" w:rsidRPr="00C509B5">
                                    <w:rPr>
                                      <w:rFonts w:ascii="Cambria Math" w:hAnsi="Cambria Math" w:cs="Cambria Math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▱</w:t>
                                  </w:r>
                                  <w:r w:rsidR="00F45EAB"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المبين أعلاه، </w:t>
                                  </w:r>
                                  <w:r w:rsidR="00F45EAB" w:rsidRPr="00C509B5">
                                    <w:rPr>
                                      <w:rFonts w:hint="cs"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------</w:t>
                                  </w:r>
                                  <w:r w:rsidR="00F45EAB"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F45EAB" w:rsidRPr="00C509B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="00F45EAB"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</w:t>
                                  </w:r>
                                </w:p>
                              </w:tc>
                            </w:tr>
                            <w:tr w:rsidR="00F45EAB" w:rsidRPr="00C509B5" w14:paraId="097179F9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12247296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4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1B4CA635" w14:textId="77777777" w:rsidR="00F45EAB" w:rsidRPr="00A8523B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C) 5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6690FE31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6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63748DD1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11</w:t>
                                  </w:r>
                                </w:p>
                              </w:tc>
                            </w:tr>
                            <w:tr w:rsidR="00F45EAB" w:rsidRPr="00C509B5" w14:paraId="61546DD2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61610046" w14:textId="787F3991" w:rsidR="00F45EAB" w:rsidRPr="00C509B5" w:rsidRDefault="008255B4" w:rsidP="00F45EAB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  <w:r w:rsidR="00F45EAB"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="00F45EAB"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إحداثيي نقطة تقاطع قطري </w:t>
                                  </w:r>
                                  <w:r w:rsidR="00F45EAB" w:rsidRPr="001E0147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WXYZ</w:t>
                                  </w:r>
                                  <w:r w:rsidR="00F45EAB" w:rsidRPr="00C509B5">
                                    <w:rPr>
                                      <w:rFonts w:ascii="Cambria Math" w:hAnsi="Cambria Math" w:cstheme="minorBidi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="00F45EAB" w:rsidRPr="00C509B5">
                                    <w:rPr>
                                      <w:rFonts w:ascii="Cambria Math" w:hAnsi="Cambria Math" w:cs="Cambria Math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▱</w:t>
                                  </w:r>
                                  <w:r w:rsidR="00F45EAB"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الذي رؤوسه: </w:t>
                                  </w:r>
                                  <w:proofErr w:type="gramStart"/>
                                  <w:r w:rsidR="00F45EAB"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W(</w:t>
                                  </w:r>
                                  <w:proofErr w:type="gramEnd"/>
                                  <w:r w:rsidR="00F45EAB"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-1,7) , X(8,7) , Y(6,-2) , Z(-3,-2)</w:t>
                                  </w:r>
                                  <w:r w:rsidR="00F45EAB"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هي:</w:t>
                                  </w:r>
                                </w:p>
                              </w:tc>
                            </w:tr>
                            <w:tr w:rsidR="00F45EAB" w:rsidRPr="00C509B5" w14:paraId="3B36EA81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7F05FCCF" w14:textId="77777777" w:rsidR="00F45EAB" w:rsidRPr="00A8523B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D) (</w:t>
                                  </w:r>
                                  <w:proofErr w:type="gramStart"/>
                                  <w:r w:rsidRPr="00A8523B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  <w:t>2.5 ,</w:t>
                                  </w:r>
                                  <w:proofErr w:type="gramEnd"/>
                                  <w:r w:rsidRPr="00A8523B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2.5)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23C08424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proofErr w:type="gramStart"/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>( 5</w:t>
                                  </w:r>
                                  <w:proofErr w:type="gramEnd"/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, 5 )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2B9A2522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proofErr w:type="gramStart"/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>( 3.5</w:t>
                                  </w:r>
                                  <w:proofErr w:type="gramEnd"/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, 7)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538F4AD7" w14:textId="77777777" w:rsidR="00F45EAB" w:rsidRPr="00C509B5" w:rsidRDefault="00F45EAB" w:rsidP="00F45EA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proofErr w:type="gramStart"/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( 7</w:t>
                                  </w:r>
                                  <w:proofErr w:type="gramEnd"/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 , 14)</w:t>
                                  </w:r>
                                </w:p>
                              </w:tc>
                            </w:tr>
                          </w:tbl>
                          <w:p w14:paraId="4E94BCCD" w14:textId="77777777" w:rsidR="00A8523B" w:rsidRPr="00D1688E" w:rsidRDefault="00A8523B" w:rsidP="009A2677">
                            <w:pPr>
                              <w:jc w:val="center"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F0259F" id="مستطيل 2" o:spid="_x0000_s1026" style="position:absolute;left:0;text-align:left;margin-left:-15.95pt;margin-top:13.35pt;width:552.75pt;height:712.5pt;z-index:252076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" filled="f" stroked="f" strokeweight="2pt">
                <v:textbox>
                  <w:txbxContent>
                    <w:tbl>
                      <w:tblPr>
                        <w:tblStyle w:val="a5"/>
                        <w:tblW w:w="10758" w:type="dxa"/>
                        <w:tblBorders>
                          <w:top w:val="none" w:sz="0" w:space="0" w:color="auto"/>
                          <w:left w:val="none" w:sz="0" w:space="0" w:color="auto"/>
                          <w:right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678"/>
                        <w:gridCol w:w="2679"/>
                        <w:gridCol w:w="2679"/>
                        <w:gridCol w:w="2722"/>
                      </w:tblGrid>
                      <w:tr w:rsidR="00A8523B" w:rsidRPr="00C509B5" w14:paraId="4865C199" w14:textId="77777777" w:rsidTr="00F25D34">
                        <w:trPr>
                          <w:trHeight w:val="368"/>
                        </w:trPr>
                        <w:tc>
                          <w:tcPr>
                            <w:tcW w:w="10758" w:type="dxa"/>
                            <w:gridSpan w:val="4"/>
                            <w:tcBorders>
                              <w:bottom w:val="nil"/>
                            </w:tcBorders>
                            <w:vAlign w:val="center"/>
                          </w:tcPr>
                          <w:p w14:paraId="2CAB72F4" w14:textId="4848C27B" w:rsidR="00A8523B" w:rsidRPr="00C509B5" w:rsidRDefault="00A8523B" w:rsidP="003820CD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F45EAB" w:rsidRPr="00C509B5" w14:paraId="6713E2AC" w14:textId="77777777" w:rsidTr="00F25D34">
                        <w:trPr>
                          <w:trHeight w:val="368"/>
                        </w:trPr>
                        <w:tc>
                          <w:tcPr>
                            <w:tcW w:w="10758" w:type="dxa"/>
                            <w:gridSpan w:val="4"/>
                            <w:tcBorders>
                              <w:top w:val="nil"/>
                            </w:tcBorders>
                            <w:vAlign w:val="center"/>
                          </w:tcPr>
                          <w:p w14:paraId="7D2A9E9D" w14:textId="4DA9C905" w:rsidR="00F45EAB" w:rsidRPr="00A8523B" w:rsidRDefault="008255B4" w:rsidP="00F45EAB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1</w:t>
                            </w:r>
                            <w:r w:rsidR="00F45EAB"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</w:t>
                            </w:r>
                            <w:r w:rsidR="00F45EAB" w:rsidRPr="00C509B5">
                              <w:rPr>
                                <w:rFonts w:hint="cs"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----------- </w:t>
                            </w:r>
                            <w:r w:rsidR="00F45EAB"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هو كل رباعي فيه كل ضلعين متقابلين متوازيان.</w:t>
                            </w:r>
                          </w:p>
                        </w:tc>
                      </w:tr>
                      <w:tr w:rsidR="00F45EAB" w:rsidRPr="00C509B5" w14:paraId="04AB83C8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15E7ACBC" w14:textId="0B78D763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المربع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73DA7279" w14:textId="35EBA02C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المعين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1E66856B" w14:textId="2B6C7C19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المستطيل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5E191E47" w14:textId="7BE182D3" w:rsidR="00F45EAB" w:rsidRPr="00A8523B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 xml:space="preserve">A) </w:t>
                            </w:r>
                            <w:r w:rsidRPr="00A8523B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متوازي الأضلاع</w:t>
                            </w:r>
                          </w:p>
                        </w:tc>
                      </w:tr>
                      <w:tr w:rsidR="00F45EAB" w:rsidRPr="00C509B5" w14:paraId="29AF7EDA" w14:textId="77777777" w:rsidTr="009D5C6D">
                        <w:trPr>
                          <w:trHeight w:val="368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4E8A4615" w14:textId="40AE0B9D" w:rsidR="00F45EAB" w:rsidRPr="00A8523B" w:rsidRDefault="008255B4" w:rsidP="00F45EAB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rtl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2</w:t>
                            </w:r>
                            <w:r w:rsidR="00F45EAB"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كل زاويتين متقابلتين في متوازي الأضلاع </w:t>
                            </w:r>
                            <w:r w:rsidR="00F45EAB" w:rsidRPr="00C509B5">
                              <w:rPr>
                                <w:rFonts w:hint="cs"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-----------</w:t>
                            </w:r>
                          </w:p>
                        </w:tc>
                      </w:tr>
                      <w:tr w:rsidR="00F45EAB" w:rsidRPr="00C509B5" w14:paraId="547EA62B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261ACEA7" w14:textId="015B8420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="001E0147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متحالفتان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6D76A87E" w14:textId="483D7A61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متتامتان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7C2AE314" w14:textId="798CB85F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متكاملتان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14567978" w14:textId="268A0C40" w:rsidR="00F45EAB" w:rsidRPr="00A8523B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 xml:space="preserve">A) </w:t>
                            </w:r>
                            <w:r w:rsidRPr="00A8523B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متطابقتان</w:t>
                            </w:r>
                          </w:p>
                        </w:tc>
                      </w:tr>
                      <w:tr w:rsidR="00F45EAB" w:rsidRPr="00C509B5" w14:paraId="0085A7AB" w14:textId="77777777" w:rsidTr="00462CA1">
                        <w:trPr>
                          <w:trHeight w:val="368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1579E652" w14:textId="5A455C38" w:rsidR="00F45EAB" w:rsidRPr="00A8523B" w:rsidRDefault="008255B4" w:rsidP="00F45EAB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3</w:t>
                            </w:r>
                            <w:r w:rsidR="00F45EAB"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كل زاويتين متخالفتين في متوازي الأضلاع </w:t>
                            </w:r>
                            <w:r w:rsidR="00F45EAB" w:rsidRPr="00C509B5">
                              <w:rPr>
                                <w:rFonts w:hint="cs"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-----------</w:t>
                            </w:r>
                          </w:p>
                        </w:tc>
                      </w:tr>
                      <w:tr w:rsidR="00F45EAB" w:rsidRPr="00C509B5" w14:paraId="43BD4F4F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24FD0C65" w14:textId="2D1FCEC6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="001E0147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متحالفتان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1AD1443A" w14:textId="7DE818E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متتامتان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69332E20" w14:textId="4C10530C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B) </w:t>
                            </w:r>
                            <w:r w:rsidRPr="00A8523B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متكاملتان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6B7D5F48" w14:textId="294EDA63" w:rsidR="00F45EAB" w:rsidRPr="00A8523B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>متطابقتان</w:t>
                            </w:r>
                          </w:p>
                        </w:tc>
                      </w:tr>
                      <w:tr w:rsidR="00F45EAB" w:rsidRPr="00C509B5" w14:paraId="03C0E56E" w14:textId="77777777" w:rsidTr="00306A5A">
                        <w:trPr>
                          <w:trHeight w:val="368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1D4539A3" w14:textId="31EFA397" w:rsidR="00F45EAB" w:rsidRPr="00A8523B" w:rsidRDefault="00F45EAB" w:rsidP="00F45EAB">
                            <w:pPr>
                              <w:bidi/>
                              <w:ind w:left="360" w:hanging="342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4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قطرا متوازي الأضلاع </w:t>
                            </w:r>
                            <w:r w:rsidRPr="00C509B5">
                              <w:rPr>
                                <w:rFonts w:hint="cs"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-----------</w:t>
                            </w:r>
                          </w:p>
                        </w:tc>
                      </w:tr>
                      <w:tr w:rsidR="00F45EAB" w:rsidRPr="00C509B5" w14:paraId="110E9AE7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02C0E4F3" w14:textId="640D78C3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="001E0147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متحالفتان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3D1BF400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متعامدان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746C86E8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متطابقان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02805A23" w14:textId="77777777" w:rsidR="00F45EAB" w:rsidRPr="00A8523B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 xml:space="preserve">A) </w:t>
                            </w:r>
                            <w:r w:rsidRPr="00A8523B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يُنصف كل منهما الآخر</w:t>
                            </w:r>
                          </w:p>
                        </w:tc>
                      </w:tr>
                      <w:tr w:rsidR="00F45EAB" w:rsidRPr="00C509B5" w14:paraId="14FF70E9" w14:textId="77777777" w:rsidTr="008255B4">
                        <w:trPr>
                          <w:trHeight w:val="852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78594D82" w14:textId="5163AA20" w:rsidR="00F45EAB" w:rsidRPr="00C509B5" w:rsidRDefault="00F45EAB" w:rsidP="00F45EAB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5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</w:t>
                            </w:r>
                            <w:r w:rsidRPr="001E0147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PQRS</w:t>
                            </w:r>
                            <w:r w:rsidRPr="00C509B5">
                              <w:rPr>
                                <w:rFonts w:ascii="Cambria Math" w:hAnsi="Cambria Math" w:cstheme="minorBidi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509B5">
                              <w:rPr>
                                <w:rFonts w:ascii="Cambria Math" w:hAnsi="Cambria Math" w:cs="Cambria Math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▱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المبين جانبًا، </w:t>
                            </w:r>
                            <w:r w:rsidRPr="00C509B5">
                              <w:rPr>
                                <w:rFonts w:hint="cs"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-------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QP= </w:t>
                            </w:r>
                          </w:p>
                        </w:tc>
                      </w:tr>
                      <w:tr w:rsidR="00F45EAB" w:rsidRPr="00C509B5" w14:paraId="2D593E3D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269B57B7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15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3080BC62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8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55C7B838" w14:textId="77777777" w:rsidR="00F45EAB" w:rsidRPr="00A8523B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B) 5 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69F31428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3</w:t>
                            </w:r>
                          </w:p>
                        </w:tc>
                      </w:tr>
                      <w:tr w:rsidR="00F45EAB" w:rsidRPr="00C509B5" w14:paraId="74F1ED0A" w14:textId="77777777" w:rsidTr="00611DE4">
                        <w:trPr>
                          <w:trHeight w:val="368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53B57FBA" w14:textId="77827865" w:rsidR="00F45EAB" w:rsidRPr="00C509B5" w:rsidRDefault="00F45EAB" w:rsidP="00F45EAB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6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</w:t>
                            </w:r>
                            <w:r w:rsidRPr="001E0147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PQRS</w:t>
                            </w:r>
                            <w:r w:rsidRPr="00C509B5">
                              <w:rPr>
                                <w:rFonts w:ascii="Cambria Math" w:hAnsi="Cambria Math" w:cstheme="minorBidi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509B5">
                              <w:rPr>
                                <w:rFonts w:ascii="Cambria Math" w:hAnsi="Cambria Math" w:cs="Cambria Math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▱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المبين أعلاه، </w:t>
                            </w:r>
                            <w:r w:rsidRPr="00C509B5">
                              <w:rPr>
                                <w:rFonts w:hint="cs"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-------</w:t>
                            </w:r>
                            <w:r w:rsidRPr="001E0147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QR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= </w:t>
                            </w:r>
                          </w:p>
                        </w:tc>
                      </w:tr>
                      <w:tr w:rsidR="00F45EAB" w:rsidRPr="00C509B5" w14:paraId="02560A9D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001F9D1C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15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57DAF40B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8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05D11EAC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5 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429251B9" w14:textId="77777777" w:rsidR="00F45EAB" w:rsidRPr="00A8523B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>A) 3</w:t>
                            </w:r>
                          </w:p>
                        </w:tc>
                      </w:tr>
                      <w:tr w:rsidR="00F45EAB" w:rsidRPr="00C509B5" w14:paraId="2B1FC4E2" w14:textId="77777777" w:rsidTr="00611DE4">
                        <w:trPr>
                          <w:trHeight w:val="368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39E1EBCC" w14:textId="6A3AC4A6" w:rsidR="00F45EAB" w:rsidRPr="00C509B5" w:rsidRDefault="00F45EAB" w:rsidP="00F45EAB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7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</w:t>
                            </w:r>
                            <w:r w:rsidRPr="001E0147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PQRS</w:t>
                            </w:r>
                            <w:r w:rsidRPr="00C509B5">
                              <w:rPr>
                                <w:rFonts w:ascii="Cambria Math" w:hAnsi="Cambria Math" w:cstheme="minorBidi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509B5">
                              <w:rPr>
                                <w:rFonts w:ascii="Cambria Math" w:hAnsi="Cambria Math" w:cs="Cambria Math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▱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المبين أعلاه، </w:t>
                            </w:r>
                            <w:r w:rsidRPr="00C509B5">
                              <w:rPr>
                                <w:rFonts w:hint="cs"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-------</w:t>
                            </w:r>
                            <w:r w:rsidRPr="00C509B5">
                              <w:rPr>
                                <w:color w:val="CC0099"/>
                                <w:sz w:val="24"/>
                                <w:szCs w:val="24"/>
                              </w:rPr>
                              <w:t>R=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E0147">
                              <w:rPr>
                                <w:rFonts w:ascii="Yu Gothic UI Semilight" w:eastAsia="Yu Gothic UI Semilight" w:hAnsi="Yu Gothic UI Semilight" w:cstheme="minorBidi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Yu Gothic UI Semilight" w:hAnsi="Cambria Math" w:cs="Cambria Math" w:hint="cs"/>
                                  <w:color w:val="CC0099"/>
                                  <w:sz w:val="24"/>
                                  <w:szCs w:val="24"/>
                                  <w:rtl/>
                                </w:rPr>
                                <m:t>∠</m:t>
                              </m:r>
                            </m:oMath>
                            <w:r w:rsidRPr="001E0147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m</w:t>
                            </w:r>
                            <w:r w:rsidR="001E0147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</w:tr>
                      <w:tr w:rsidR="00F45EAB" w:rsidRPr="00C509B5" w14:paraId="3FCFB097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7CD0DF6D" w14:textId="77777777" w:rsidR="00F45EAB" w:rsidRPr="00A8523B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  <w:t xml:space="preserve"> D) 52</w:t>
                            </w:r>
                            <w:r w:rsidRPr="00A8523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741843D1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128</w:t>
                            </w: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61EEA66E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180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1B73AD65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360</w:t>
                            </w: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F45EAB" w:rsidRPr="00C509B5" w14:paraId="7B86B08E" w14:textId="77777777" w:rsidTr="00611DE4">
                        <w:trPr>
                          <w:trHeight w:val="368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1DB673D7" w14:textId="52D3F546" w:rsidR="00F45EAB" w:rsidRPr="001E0147" w:rsidRDefault="00F45EAB" w:rsidP="00F45EAB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8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</w:t>
                            </w:r>
                            <w:r w:rsidRPr="001E0147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PQRS</w:t>
                            </w:r>
                            <w:r w:rsidRPr="00C509B5">
                              <w:rPr>
                                <w:rFonts w:ascii="Cambria Math" w:hAnsi="Cambria Math" w:cstheme="minorBidi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509B5">
                              <w:rPr>
                                <w:rFonts w:ascii="Cambria Math" w:hAnsi="Cambria Math" w:cs="Cambria Math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▱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المبين أعلاه، </w:t>
                            </w:r>
                            <w:r w:rsidRPr="00C509B5">
                              <w:rPr>
                                <w:rFonts w:hint="cs"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-------</w:t>
                            </w:r>
                            <w:r w:rsidRPr="00C509B5">
                              <w:rPr>
                                <w:color w:val="CC0099"/>
                                <w:sz w:val="24"/>
                                <w:szCs w:val="24"/>
                              </w:rPr>
                              <w:t>S=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E0147">
                              <w:rPr>
                                <w:rFonts w:ascii="Cambria Math" w:eastAsia="Yu Gothic UI Semilight" w:hAnsi="Cambria Math" w:cstheme="minorBidi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Yu Gothic UI Semilight" w:hAnsi="Cambria Math" w:cstheme="minorBidi"/>
                                  <w:color w:val="CC0099"/>
                                  <w:sz w:val="24"/>
                                  <w:szCs w:val="24"/>
                                </w:rPr>
                                <m:t xml:space="preserve"> 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Yu Gothic UI Semilight" w:hAnsi="Cambria Math" w:cs="Cambria Math" w:hint="cs"/>
                                  <w:color w:val="CC0099"/>
                                  <w:sz w:val="24"/>
                                  <w:szCs w:val="24"/>
                                  <w:rtl/>
                                </w:rPr>
                                <m:t>∠</m:t>
                              </m:r>
                            </m:oMath>
                            <w:r w:rsidRPr="001E0147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</w:tr>
                      <w:tr w:rsidR="00F45EAB" w:rsidRPr="00C509B5" w14:paraId="29446091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7930334A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52</w:t>
                            </w: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92C99E4" w14:textId="77777777" w:rsidR="00F45EAB" w:rsidRPr="00A8523B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C) 128</w:t>
                            </w:r>
                            <w:r w:rsidRPr="00A8523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F188AFB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180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7B98A023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360</w:t>
                            </w: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F45EAB" w:rsidRPr="00C509B5" w14:paraId="18FB8BDB" w14:textId="77777777" w:rsidTr="008255B4">
                        <w:trPr>
                          <w:trHeight w:val="1030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3F396C46" w14:textId="510206C0" w:rsidR="00F45EAB" w:rsidRPr="008255B4" w:rsidRDefault="00F45EAB" w:rsidP="00F45EAB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9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</w:t>
                            </w:r>
                            <w:r w:rsidRPr="001E0147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XYZW</w:t>
                            </w:r>
                            <w:r w:rsidRPr="00C509B5">
                              <w:rPr>
                                <w:rFonts w:ascii="Cambria Math" w:hAnsi="Cambria Math" w:cstheme="minorBidi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509B5">
                              <w:rPr>
                                <w:rFonts w:ascii="Cambria Math" w:hAnsi="Cambria Math" w:cs="Cambria Math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▱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المبين جانبًا، </w:t>
                            </w:r>
                            <w:r w:rsidRPr="00C509B5">
                              <w:rPr>
                                <w:rFonts w:hint="cs"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------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C509B5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y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</w:p>
                        </w:tc>
                      </w:tr>
                      <w:tr w:rsidR="00F45EAB" w:rsidRPr="00C509B5" w14:paraId="5CC41825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0530FC8C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22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3552BE0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20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3580FFE0" w14:textId="77777777" w:rsidR="00F45EAB" w:rsidRPr="00A8523B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B) 11 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30E50380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10</w:t>
                            </w:r>
                          </w:p>
                        </w:tc>
                      </w:tr>
                      <w:tr w:rsidR="00F45EAB" w:rsidRPr="00C509B5" w14:paraId="3175ADAE" w14:textId="77777777" w:rsidTr="008255B4">
                        <w:trPr>
                          <w:trHeight w:val="1022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69DF2AB1" w14:textId="393A3307" w:rsidR="00F45EAB" w:rsidRPr="00C509B5" w:rsidRDefault="008255B4" w:rsidP="00F45EAB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1</w:t>
                            </w:r>
                            <w:r w:rsidR="00F45EAB"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0</w:t>
                            </w:r>
                            <w:r w:rsidR="00F45EAB"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</w:t>
                            </w:r>
                            <w:r w:rsidR="00F45EAB" w:rsidRPr="001E0147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FGHD</w:t>
                            </w:r>
                            <w:r w:rsidR="00F45EAB" w:rsidRPr="00C509B5">
                              <w:rPr>
                                <w:rFonts w:ascii="Cambria Math" w:hAnsi="Cambria Math" w:cstheme="minorBidi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F45EAB" w:rsidRPr="00C509B5">
                              <w:rPr>
                                <w:rFonts w:ascii="Cambria Math" w:hAnsi="Cambria Math" w:cs="Cambria Math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▱</w:t>
                            </w:r>
                            <w:r w:rsidR="00F45EAB"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المبين جانبًا، </w:t>
                            </w:r>
                            <w:r w:rsidR="00F45EAB" w:rsidRPr="00C509B5">
                              <w:rPr>
                                <w:rFonts w:hint="cs"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------</w:t>
                            </w:r>
                            <w:r w:rsidR="00F45EAB"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45EAB" w:rsidRPr="00C509B5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x</w:t>
                            </w:r>
                            <w:r w:rsidR="00F45EAB"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</w:p>
                        </w:tc>
                      </w:tr>
                      <w:tr w:rsidR="00F45EAB" w:rsidRPr="00C509B5" w14:paraId="7051BFEC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0A94BCD6" w14:textId="77777777" w:rsidR="00F45EAB" w:rsidRPr="00A8523B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  <w:t xml:space="preserve"> D) 58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071D224E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28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03B9C589" w14:textId="4ED650CD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16 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08DBB8EB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-16</w:t>
                            </w:r>
                          </w:p>
                        </w:tc>
                      </w:tr>
                      <w:tr w:rsidR="00F45EAB" w:rsidRPr="00C509B5" w14:paraId="330D9C98" w14:textId="77777777" w:rsidTr="008255B4">
                        <w:trPr>
                          <w:trHeight w:val="1027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0B3CB58D" w14:textId="01BC1C94" w:rsidR="00F45EAB" w:rsidRPr="00C509B5" w:rsidRDefault="008255B4" w:rsidP="00F45EAB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11</w:t>
                            </w:r>
                            <w:r w:rsidR="00F45EAB"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</w:t>
                            </w:r>
                            <w:r w:rsidR="00F45EAB" w:rsidRPr="001E0147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JKLM</w:t>
                            </w:r>
                            <w:r w:rsidR="00F45EAB" w:rsidRPr="00C509B5">
                              <w:rPr>
                                <w:rFonts w:ascii="Cambria Math" w:hAnsi="Cambria Math" w:cstheme="minorBidi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F45EAB" w:rsidRPr="00C509B5">
                              <w:rPr>
                                <w:rFonts w:ascii="Cambria Math" w:hAnsi="Cambria Math" w:cs="Cambria Math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▱</w:t>
                            </w:r>
                            <w:r w:rsidR="00F45EAB"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المبين جانبًا، </w:t>
                            </w:r>
                            <w:r w:rsidR="00F45EAB" w:rsidRPr="00C509B5">
                              <w:rPr>
                                <w:rFonts w:hint="cs"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------</w:t>
                            </w:r>
                            <w:r w:rsidR="00F45EAB"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45EAB" w:rsidRPr="00C509B5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x</w:t>
                            </w:r>
                            <w:r w:rsidR="00F45EAB"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</w:p>
                        </w:tc>
                      </w:tr>
                      <w:tr w:rsidR="00F45EAB" w:rsidRPr="00C509B5" w14:paraId="52490B1C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2C3D39CE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76</w:t>
                            </w: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3DF4B5C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106</w:t>
                            </w: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685AD2C0" w14:textId="77777777" w:rsidR="00F45EAB" w:rsidRPr="00A8523B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B) 38</w:t>
                            </w:r>
                            <w:r w:rsidRPr="00A8523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  <w:r w:rsidRPr="00A8523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7F53F0C7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76</w:t>
                            </w: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F45EAB" w:rsidRPr="00C509B5" w14:paraId="396796C2" w14:textId="77777777" w:rsidTr="008255B4">
                        <w:trPr>
                          <w:trHeight w:val="892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573C2516" w14:textId="445522E8" w:rsidR="00F45EAB" w:rsidRPr="00C509B5" w:rsidRDefault="008255B4" w:rsidP="00F45EAB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1</w:t>
                            </w:r>
                            <w:r w:rsidR="00F45EAB"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2</w:t>
                            </w:r>
                            <w:r w:rsidR="00F45EAB"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</w:t>
                            </w:r>
                            <w:r w:rsidR="00F45EAB" w:rsidRPr="001E0147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ABCD</w:t>
                            </w:r>
                            <w:r w:rsidR="00F45EAB" w:rsidRPr="00C509B5">
                              <w:rPr>
                                <w:rFonts w:ascii="Cambria Math" w:hAnsi="Cambria Math" w:cstheme="minorBidi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F45EAB" w:rsidRPr="00C509B5">
                              <w:rPr>
                                <w:rFonts w:ascii="Cambria Math" w:hAnsi="Cambria Math" w:cs="Cambria Math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▱</w:t>
                            </w:r>
                            <w:r w:rsidR="00F45EAB"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المبين جانبًا، </w:t>
                            </w:r>
                            <w:r w:rsidR="00F45EAB" w:rsidRPr="00C509B5">
                              <w:rPr>
                                <w:rFonts w:hint="cs"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------</w:t>
                            </w:r>
                            <w:r w:rsidR="00F45EAB"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45EAB" w:rsidRPr="00C509B5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y</w:t>
                            </w:r>
                            <w:r w:rsidR="00F45EAB"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</w:p>
                        </w:tc>
                      </w:tr>
                      <w:tr w:rsidR="00F45EAB" w:rsidRPr="00C509B5" w14:paraId="6666C14A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560F5B2E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3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2629D139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7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2D4C458F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10 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62154E39" w14:textId="77777777" w:rsidR="00F45EAB" w:rsidRPr="00A8523B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>A) 17</w:t>
                            </w:r>
                          </w:p>
                        </w:tc>
                      </w:tr>
                      <w:tr w:rsidR="00F45EAB" w:rsidRPr="00C509B5" w14:paraId="436B9AF5" w14:textId="77777777" w:rsidTr="00611DE4">
                        <w:trPr>
                          <w:trHeight w:val="368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0F1212E5" w14:textId="6B9E309D" w:rsidR="00F45EAB" w:rsidRPr="00C509B5" w:rsidRDefault="008255B4" w:rsidP="00F45EAB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1</w:t>
                            </w:r>
                            <w:r w:rsidR="00F45EAB"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3</w:t>
                            </w:r>
                            <w:r w:rsidR="00F45EAB"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</w:t>
                            </w:r>
                            <w:r w:rsidR="00F45EAB" w:rsidRPr="001E0147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ABCD</w:t>
                            </w:r>
                            <w:r w:rsidR="00F45EAB" w:rsidRPr="00C509B5">
                              <w:rPr>
                                <w:rFonts w:ascii="Cambria Math" w:hAnsi="Cambria Math" w:cstheme="minorBidi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F45EAB" w:rsidRPr="00C509B5">
                              <w:rPr>
                                <w:rFonts w:ascii="Cambria Math" w:hAnsi="Cambria Math" w:cs="Cambria Math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▱</w:t>
                            </w:r>
                            <w:r w:rsidR="00F45EAB"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المبين أعلاه، </w:t>
                            </w:r>
                            <w:r w:rsidR="00F45EAB" w:rsidRPr="00C509B5">
                              <w:rPr>
                                <w:rFonts w:hint="cs"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------</w:t>
                            </w:r>
                            <w:r w:rsidR="00F45EAB"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45EAB" w:rsidRPr="00C509B5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x</w:t>
                            </w:r>
                            <w:r w:rsidR="00F45EAB"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</w:t>
                            </w:r>
                          </w:p>
                        </w:tc>
                      </w:tr>
                      <w:tr w:rsidR="00F45EAB" w:rsidRPr="00C509B5" w14:paraId="097179F9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12247296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4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1B4CA635" w14:textId="77777777" w:rsidR="00F45EAB" w:rsidRPr="00A8523B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C) 5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6690FE31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6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63748DD1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11</w:t>
                            </w:r>
                          </w:p>
                        </w:tc>
                      </w:tr>
                      <w:tr w:rsidR="00F45EAB" w:rsidRPr="00C509B5" w14:paraId="61546DD2" w14:textId="77777777" w:rsidTr="00611DE4">
                        <w:trPr>
                          <w:trHeight w:val="368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61610046" w14:textId="787F3991" w:rsidR="00F45EAB" w:rsidRPr="00C509B5" w:rsidRDefault="008255B4" w:rsidP="00F45EAB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1</w:t>
                            </w:r>
                            <w:r w:rsidR="00F45EAB"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4</w:t>
                            </w:r>
                            <w:r w:rsidR="00F45EAB"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إحداثيي نقطة تقاطع قطري </w:t>
                            </w:r>
                            <w:r w:rsidR="00F45EAB" w:rsidRPr="001E0147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WXYZ</w:t>
                            </w:r>
                            <w:r w:rsidR="00F45EAB" w:rsidRPr="00C509B5">
                              <w:rPr>
                                <w:rFonts w:ascii="Cambria Math" w:hAnsi="Cambria Math" w:cstheme="minorBidi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F45EAB" w:rsidRPr="00C509B5">
                              <w:rPr>
                                <w:rFonts w:ascii="Cambria Math" w:hAnsi="Cambria Math" w:cs="Cambria Math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▱</w:t>
                            </w:r>
                            <w:r w:rsidR="00F45EAB"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الذي رؤوسه: </w:t>
                            </w:r>
                            <w:proofErr w:type="gramStart"/>
                            <w:r w:rsidR="00F45EAB"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W(</w:t>
                            </w:r>
                            <w:proofErr w:type="gramEnd"/>
                            <w:r w:rsidR="00F45EAB"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-1,7) , X(8,7) , Y(6,-2) , Z(-3,-2)</w:t>
                            </w:r>
                            <w:r w:rsidR="00F45EAB"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هي:</w:t>
                            </w:r>
                          </w:p>
                        </w:tc>
                      </w:tr>
                      <w:tr w:rsidR="00F45EAB" w:rsidRPr="00C509B5" w14:paraId="3B36EA81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7F05FCCF" w14:textId="77777777" w:rsidR="00F45EAB" w:rsidRPr="00A8523B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  <w:t xml:space="preserve"> D) (</w:t>
                            </w:r>
                            <w:proofErr w:type="gramStart"/>
                            <w:r w:rsidRPr="00A8523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  <w:t>2.5 ,</w:t>
                            </w:r>
                            <w:proofErr w:type="gramEnd"/>
                            <w:r w:rsidRPr="00A8523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  <w:t xml:space="preserve"> 2.5)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23C08424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proofErr w:type="gramStart"/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>( 5</w:t>
                            </w:r>
                            <w:proofErr w:type="gramEnd"/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, 5 )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2B9A2522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proofErr w:type="gramStart"/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>( 3.5</w:t>
                            </w:r>
                            <w:proofErr w:type="gramEnd"/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, 7)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538F4AD7" w14:textId="77777777" w:rsidR="00F45EAB" w:rsidRPr="00C509B5" w:rsidRDefault="00F45EAB" w:rsidP="00F45EAB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proofErr w:type="gramStart"/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( 7</w:t>
                            </w:r>
                            <w:proofErr w:type="gramEnd"/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 , 14)</w:t>
                            </w:r>
                          </w:p>
                        </w:tc>
                      </w:tr>
                    </w:tbl>
                    <w:p w14:paraId="4E94BCCD" w14:textId="77777777" w:rsidR="00A8523B" w:rsidRPr="00D1688E" w:rsidRDefault="00A8523B" w:rsidP="009A2677">
                      <w:pPr>
                        <w:jc w:val="center"/>
                        <w:rPr>
                          <w:b/>
                          <w:bCs/>
                          <w:color w:val="7030A0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156816" w:rsidRPr="001568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2194816" behindDoc="0" locked="0" layoutInCell="1" allowOverlap="1" wp14:anchorId="6D4C43C9" wp14:editId="78FA0318">
                <wp:simplePos x="0" y="0"/>
                <wp:positionH relativeFrom="column">
                  <wp:posOffset>1683385</wp:posOffset>
                </wp:positionH>
                <wp:positionV relativeFrom="paragraph">
                  <wp:posOffset>-411480</wp:posOffset>
                </wp:positionV>
                <wp:extent cx="2658745" cy="1009650"/>
                <wp:effectExtent l="0" t="0" r="0" b="0"/>
                <wp:wrapNone/>
                <wp:docPr id="1" name="مربع ن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8745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510AEBB" w14:textId="2EF44B78" w:rsidR="00156816" w:rsidRPr="001344EF" w:rsidRDefault="00156816" w:rsidP="00156816">
                            <w:pPr>
                              <w:bidi/>
                              <w:rPr>
                                <w:b/>
                                <w:color w:val="CC0099"/>
                                <w:sz w:val="56"/>
                                <w:szCs w:val="56"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344EF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1-</w:t>
                            </w:r>
                            <w:r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  <w:r w:rsidRPr="001344EF">
                              <w:rPr>
                                <w:rFonts w:hint="cs"/>
                                <w:b/>
                                <w:color w:val="CC0099"/>
                                <w:sz w:val="56"/>
                                <w:szCs w:val="56"/>
                                <w:rtl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rFonts w:cs="DecoType Naskh Special" w:hint="cs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:rtl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متوازي الأضلا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4C43C9" id="_x0000_t202" coordsize="21600,21600" o:spt="202" path="m,l,21600r21600,l21600,xe">
                <v:stroke joinstyle="miter"/>
                <v:path gradientshapeok="t" o:connecttype="rect"/>
              </v:shapetype>
              <v:shape id="مربع نص 1" o:spid="_x0000_s1027" type="#_x0000_t202" style="position:absolute;left:0;text-align:left;margin-left:132.55pt;margin-top:-32.4pt;width:209.35pt;height:79.5pt;z-index:25219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" filled="f" stroked="f">
                <v:textbox>
                  <w:txbxContent>
                    <w:p w14:paraId="7510AEBB" w14:textId="2EF44B78" w:rsidR="00156816" w:rsidRPr="001344EF" w:rsidRDefault="00156816" w:rsidP="00156816">
                      <w:pPr>
                        <w:bidi/>
                        <w:rPr>
                          <w:b/>
                          <w:color w:val="CC0099"/>
                          <w:sz w:val="56"/>
                          <w:szCs w:val="56"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344EF">
                        <w:rPr>
                          <w:rFonts w:cs="DecoType Naskh Special"/>
                          <w:b/>
                          <w:bCs/>
                          <w:color w:val="CC0099"/>
                          <w:sz w:val="56"/>
                          <w:szCs w:val="56"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1-</w:t>
                      </w:r>
                      <w:r>
                        <w:rPr>
                          <w:rFonts w:cs="DecoType Naskh Special"/>
                          <w:b/>
                          <w:bCs/>
                          <w:color w:val="CC0099"/>
                          <w:sz w:val="56"/>
                          <w:szCs w:val="56"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2</w:t>
                      </w:r>
                      <w:r w:rsidRPr="001344EF">
                        <w:rPr>
                          <w:rFonts w:hint="cs"/>
                          <w:b/>
                          <w:color w:val="CC0099"/>
                          <w:sz w:val="56"/>
                          <w:szCs w:val="56"/>
                          <w:rtl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rFonts w:cs="DecoType Naskh Special" w:hint="cs"/>
                          <w:b/>
                          <w:bCs/>
                          <w:color w:val="CC0099"/>
                          <w:sz w:val="56"/>
                          <w:szCs w:val="56"/>
                          <w:rtl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متوازي الأضلاع</w:t>
                      </w:r>
                    </w:p>
                  </w:txbxContent>
                </v:textbox>
              </v:shape>
            </w:pict>
          </mc:Fallback>
        </mc:AlternateContent>
      </w:r>
      <w:r w:rsidR="00156816" w:rsidRPr="001568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2193792" behindDoc="0" locked="0" layoutInCell="1" allowOverlap="1" wp14:anchorId="18DCA589" wp14:editId="0F2469D2">
                <wp:simplePos x="0" y="0"/>
                <wp:positionH relativeFrom="column">
                  <wp:posOffset>5969635</wp:posOffset>
                </wp:positionH>
                <wp:positionV relativeFrom="paragraph">
                  <wp:posOffset>-392430</wp:posOffset>
                </wp:positionV>
                <wp:extent cx="887095" cy="942975"/>
                <wp:effectExtent l="0" t="0" r="0" b="9525"/>
                <wp:wrapNone/>
                <wp:docPr id="29" name="مربع نص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7095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EA5ADFE" w14:textId="77777777" w:rsidR="00156816" w:rsidRPr="000C0BDF" w:rsidRDefault="00156816" w:rsidP="00156816">
                            <w:pPr>
                              <w:rPr>
                                <w:b/>
                                <w:color w:val="7030A0"/>
                                <w:sz w:val="56"/>
                                <w:szCs w:val="56"/>
                                <w:rtl/>
                                <w14:glow w14:rad="228600">
                                  <w14:srgbClr w14:val="CC0099">
                                    <w14:alpha w14:val="60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C0BDF">
                              <w:rPr>
                                <w:rFonts w:cs="DecoType Naskh Special" w:hint="cs"/>
                                <w:b/>
                                <w:bCs/>
                                <w:color w:val="7030A0"/>
                                <w:sz w:val="56"/>
                                <w:szCs w:val="56"/>
                                <w:rtl/>
                                <w14:glow w14:rad="228600">
                                  <w14:srgbClr w14:val="CC0099">
                                    <w14:alpha w14:val="60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الاسم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DCA589" id="مربع نص 29" o:spid="_x0000_s1028" type="#_x0000_t202" style="position:absolute;left:0;text-align:left;margin-left:470.05pt;margin-top:-30.9pt;width:69.85pt;height:74.25pt;z-index:252193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" filled="f" stroked="f">
                <v:textbox>
                  <w:txbxContent>
                    <w:p w14:paraId="3EA5ADFE" w14:textId="77777777" w:rsidR="00156816" w:rsidRPr="000C0BDF" w:rsidRDefault="00156816" w:rsidP="00156816">
                      <w:pPr>
                        <w:rPr>
                          <w:b/>
                          <w:color w:val="7030A0"/>
                          <w:sz w:val="56"/>
                          <w:szCs w:val="56"/>
                          <w:rtl/>
                          <w14:glow w14:rad="228600">
                            <w14:srgbClr w14:val="CC0099">
                              <w14:alpha w14:val="60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C0BDF">
                        <w:rPr>
                          <w:rFonts w:cs="DecoType Naskh Special" w:hint="cs"/>
                          <w:b/>
                          <w:bCs/>
                          <w:color w:val="7030A0"/>
                          <w:sz w:val="56"/>
                          <w:szCs w:val="56"/>
                          <w:rtl/>
                          <w14:glow w14:rad="228600">
                            <w14:srgbClr w14:val="CC0099">
                              <w14:alpha w14:val="60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>الاسم:</w:t>
                      </w:r>
                    </w:p>
                  </w:txbxContent>
                </v:textbox>
              </v:shape>
            </w:pict>
          </mc:Fallback>
        </mc:AlternateContent>
      </w:r>
      <w:r w:rsidR="005708EF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mc:AlternateContent>
          <mc:Choice Requires="wpg">
            <w:drawing>
              <wp:anchor distT="0" distB="0" distL="114300" distR="114300" simplePos="0" relativeHeight="251563008" behindDoc="0" locked="0" layoutInCell="1" allowOverlap="1" wp14:anchorId="1A131631" wp14:editId="02FC5291">
                <wp:simplePos x="0" y="0"/>
                <wp:positionH relativeFrom="column">
                  <wp:posOffset>-297815</wp:posOffset>
                </wp:positionH>
                <wp:positionV relativeFrom="paragraph">
                  <wp:posOffset>-554355</wp:posOffset>
                </wp:positionV>
                <wp:extent cx="7271385" cy="10486390"/>
                <wp:effectExtent l="0" t="0" r="5715" b="0"/>
                <wp:wrapNone/>
                <wp:docPr id="300" name="مجموعة 3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71385" cy="10486390"/>
                          <a:chOff x="0" y="0"/>
                          <a:chExt cx="7271385" cy="10486390"/>
                        </a:xfrm>
                      </wpg:grpSpPr>
                      <wpg:grpSp>
                        <wpg:cNvPr id="128" name="مجموعة 128"/>
                        <wpg:cNvGrpSpPr/>
                        <wpg:grpSpPr>
                          <a:xfrm>
                            <a:off x="0" y="361950"/>
                            <a:ext cx="7271385" cy="10124440"/>
                            <a:chOff x="0" y="404446"/>
                            <a:chExt cx="7271727" cy="10124733"/>
                          </a:xfrm>
                        </wpg:grpSpPr>
                        <wps:wsp>
                          <wps:cNvPr id="66" name="رابط مستقيم 66"/>
                          <wps:cNvCnPr/>
                          <wps:spPr>
                            <a:xfrm>
                              <a:off x="27843" y="404446"/>
                              <a:ext cx="0" cy="985139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FF66CC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72" name="مجموعة 72"/>
                          <wpg:cNvGrpSpPr/>
                          <wpg:grpSpPr>
                            <a:xfrm flipV="1">
                              <a:off x="0" y="10093569"/>
                              <a:ext cx="7271727" cy="435610"/>
                              <a:chOff x="0" y="0"/>
                              <a:chExt cx="7271727" cy="435610"/>
                            </a:xfrm>
                          </wpg:grpSpPr>
                          <pic:pic xmlns:pic="http://schemas.openxmlformats.org/drawingml/2006/picture">
                            <pic:nvPicPr>
                              <pic:cNvPr id="73" name="صورة 73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587750" cy="43561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74" name="صورة 74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 flipH="1">
                                <a:off x="3683977" y="0"/>
                                <a:ext cx="3587750" cy="43561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s:wsp>
                          <wps:cNvPr id="61" name="رابط مستقيم 61"/>
                          <wps:cNvCnPr/>
                          <wps:spPr>
                            <a:xfrm>
                              <a:off x="7219950" y="413238"/>
                              <a:ext cx="0" cy="972000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7030A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29" name="مجموعة 129"/>
                        <wpg:cNvGrpSpPr/>
                        <wpg:grpSpPr>
                          <a:xfrm>
                            <a:off x="28575" y="0"/>
                            <a:ext cx="7165340" cy="435610"/>
                            <a:chOff x="0" y="0"/>
                            <a:chExt cx="7271727" cy="435610"/>
                          </a:xfrm>
                        </wpg:grpSpPr>
                        <pic:pic xmlns:pic="http://schemas.openxmlformats.org/drawingml/2006/picture">
                          <pic:nvPicPr>
                            <pic:cNvPr id="130" name="صورة 13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587750" cy="43561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1" name="صورة 13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H="1">
                              <a:off x="3683977" y="0"/>
                              <a:ext cx="3587750" cy="43561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9751D36" id="مجموعة 300" o:spid="_x0000_s1026" style="position:absolute;left:0;text-align:left;margin-left:-23.45pt;margin-top:-43.65pt;width:572.55pt;height:825.7pt;z-index:251563008" coordsize="72713,10486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">
                <v:group id="مجموعة 128" o:spid="_x0000_s1027" style="position:absolute;top:3619;width:72713;height:101244" coordorigin=",4044" coordsize="72717,10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line id="رابط مستقيم 66" o:spid="_x0000_s1028" style="position:absolute;visibility:visible;mso-wrap-style:square" from="278,4044" to="278,102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" strokecolor="#f6c" strokeweight="3pt"/>
                  <v:group id="مجموعة 72" o:spid="_x0000_s1029" style="position:absolute;top:100935;width:72717;height:4356;flip:y" coordsize="72717,4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">
                    <v:shape id="صورة 73" o:spid="_x0000_s1030" type="#_x0000_t75" style="position:absolute;width:35877;height:4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">
                      <v:imagedata r:id="rId9" o:title=""/>
                    </v:shape>
                    <v:shape id="صورة 74" o:spid="_x0000_s1031" type="#_x0000_t75" style="position:absolute;left:36839;width:35878;height:435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">
                      <v:imagedata r:id="rId9" o:title=""/>
                    </v:shape>
                  </v:group>
                  <v:line id="رابط مستقيم 61" o:spid="_x0000_s1032" style="position:absolute;visibility:visible;mso-wrap-style:square" from="72199,4132" to="72199,101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" strokecolor="#7030a0" strokeweight="3pt"/>
                </v:group>
                <v:group id="مجموعة 129" o:spid="_x0000_s1033" style="position:absolute;left:285;width:71654;height:4356" coordsize="72717,4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2+h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">
                  <v:shape id="صورة 130" o:spid="_x0000_s1034" type="#_x0000_t75" style="position:absolute;width:35877;height:4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">
                    <v:imagedata r:id="rId9" o:title=""/>
                  </v:shape>
                  <v:shape id="صورة 131" o:spid="_x0000_s1035" type="#_x0000_t75" style="position:absolute;left:36839;width:35878;height:435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">
                    <v:imagedata r:id="rId9" o:title=""/>
                  </v:shape>
                </v:group>
              </v:group>
            </w:pict>
          </mc:Fallback>
        </mc:AlternateContent>
      </w:r>
    </w:p>
    <w:p w14:paraId="52AB05B5" w14:textId="1F6D2DF9" w:rsidR="005708EF" w:rsidRDefault="008439A5" w:rsidP="00DF01D4">
      <w:pPr>
        <w:rPr>
          <w:lang w:eastAsia="en-US"/>
        </w:rPr>
      </w:pPr>
      <w:r w:rsidRPr="008439A5">
        <w:rPr>
          <w:noProof/>
          <w:color w:val="17365D" w:themeColor="text2" w:themeShade="BF"/>
          <w:sz w:val="24"/>
          <w:szCs w:val="24"/>
          <w:lang w:eastAsia="en-US"/>
        </w:rPr>
        <mc:AlternateContent>
          <mc:Choice Requires="wpg">
            <w:drawing>
              <wp:anchor distT="0" distB="0" distL="114300" distR="114300" simplePos="0" relativeHeight="252209152" behindDoc="0" locked="0" layoutInCell="1" allowOverlap="1" wp14:anchorId="186EA6F8" wp14:editId="72E83D84">
                <wp:simplePos x="0" y="0"/>
                <wp:positionH relativeFrom="column">
                  <wp:posOffset>3101469</wp:posOffset>
                </wp:positionH>
                <wp:positionV relativeFrom="paragraph">
                  <wp:posOffset>4717020</wp:posOffset>
                </wp:positionV>
                <wp:extent cx="3282066" cy="3414435"/>
                <wp:effectExtent l="0" t="0" r="0" b="0"/>
                <wp:wrapNone/>
                <wp:docPr id="463" name="مجموعة 4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82066" cy="3414435"/>
                          <a:chOff x="889" y="12241"/>
                          <a:chExt cx="9862" cy="11135"/>
                        </a:xfrm>
                      </wpg:grpSpPr>
                      <pic:pic xmlns:pic="http://schemas.openxmlformats.org/drawingml/2006/picture">
                        <pic:nvPicPr>
                          <pic:cNvPr id="464" name="Picture 29" descr="ANISUNNYBLUE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89" y="21935"/>
                            <a:ext cx="1112" cy="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5" name="Picture 30" descr="ANISUNNYYELLOW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44" y="15294"/>
                            <a:ext cx="1167" cy="1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6" name="Picture 31" descr="ANISUNNYPINK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59" y="12241"/>
                            <a:ext cx="992" cy="1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211F4A" id="مجموعة 463" o:spid="_x0000_s1026" style="position:absolute;left:0;text-align:left;margin-left:244.2pt;margin-top:371.4pt;width:258.45pt;height:268.85pt;z-index:252209152;mso-width-relative:margin;mso-height-relative:margin" coordorigin="889,12241" coordsize="9862,11135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">
                <v:shape id="Picture 29" o:spid="_x0000_s1027" type="#_x0000_t75" alt="ANISUNNYBLUE" style="position:absolute;left:889;top:21935;width:1112;height:1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">
                  <v:imagedata r:id="rId13" o:title="ANISUNNYBLUE"/>
                  <o:lock v:ext="edit" cropping="t"/>
                </v:shape>
                <v:shape id="Picture 30" o:spid="_x0000_s1028" type="#_x0000_t75" alt="ANISUNNYYELLOW" style="position:absolute;left:5044;top:15294;width:1167;height:1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">
                  <v:imagedata r:id="rId14" o:title="ANISUNNYYELLOW"/>
                  <o:lock v:ext="edit" cropping="t"/>
                </v:shape>
                <v:shape id="Picture 31" o:spid="_x0000_s1029" type="#_x0000_t75" alt="ANISUNNYPINK" style="position:absolute;left:9759;top:12241;width:992;height:1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">
                  <v:imagedata r:id="rId15" o:title="ANISUNNYPINK"/>
                  <o:lock v:ext="edit" cropping="t"/>
                </v:shape>
              </v:group>
            </w:pict>
          </mc:Fallback>
        </mc:AlternateContent>
      </w:r>
      <w:r w:rsidRPr="008439A5">
        <w:rPr>
          <w:noProof/>
          <w:color w:val="17365D" w:themeColor="text2" w:themeShade="BF"/>
          <w:sz w:val="24"/>
          <w:szCs w:val="24"/>
          <w:lang w:eastAsia="en-US"/>
        </w:rPr>
        <w:drawing>
          <wp:anchor distT="0" distB="0" distL="114300" distR="114300" simplePos="0" relativeHeight="252205056" behindDoc="0" locked="0" layoutInCell="1" allowOverlap="1" wp14:anchorId="06AB3C4C" wp14:editId="05F213E6">
            <wp:simplePos x="0" y="0"/>
            <wp:positionH relativeFrom="column">
              <wp:posOffset>1350010</wp:posOffset>
            </wp:positionH>
            <wp:positionV relativeFrom="paragraph">
              <wp:posOffset>4327885</wp:posOffset>
            </wp:positionV>
            <wp:extent cx="330200" cy="382270"/>
            <wp:effectExtent l="0" t="0" r="0" b="0"/>
            <wp:wrapNone/>
            <wp:docPr id="458" name="Picture 31" descr="ANISUNNYP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" name="Picture 31" descr="ANISUNNYPINK"/>
                    <pic:cNvPicPr>
                      <a:picLocks noChangeAspect="1" noChangeArrowheads="1" noCrop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82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Pr="008439A5">
        <w:rPr>
          <w:noProof/>
          <w:color w:val="17365D" w:themeColor="text2" w:themeShade="BF"/>
          <w:sz w:val="24"/>
          <w:szCs w:val="24"/>
          <w:lang w:eastAsia="en-US"/>
        </w:rPr>
        <w:drawing>
          <wp:anchor distT="0" distB="0" distL="114300" distR="114300" simplePos="0" relativeHeight="252204032" behindDoc="0" locked="0" layoutInCell="1" allowOverlap="1" wp14:anchorId="66FE75E6" wp14:editId="3DFD88EC">
            <wp:simplePos x="0" y="0"/>
            <wp:positionH relativeFrom="column">
              <wp:posOffset>3000287</wp:posOffset>
            </wp:positionH>
            <wp:positionV relativeFrom="paragraph">
              <wp:posOffset>3164583</wp:posOffset>
            </wp:positionV>
            <wp:extent cx="387985" cy="444500"/>
            <wp:effectExtent l="0" t="0" r="0" b="0"/>
            <wp:wrapNone/>
            <wp:docPr id="457" name="Picture 30" descr="ANISUNNYYEL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Picture 30" descr="ANISUNNYYELLOW"/>
                    <pic:cNvPicPr>
                      <a:picLocks noChangeAspect="1" noChangeArrowheads="1" noCrop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985" cy="44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Pr="008439A5">
        <w:rPr>
          <w:noProof/>
          <w:color w:val="17365D" w:themeColor="text2" w:themeShade="BF"/>
          <w:sz w:val="24"/>
          <w:szCs w:val="24"/>
          <w:lang w:eastAsia="en-US"/>
        </w:rPr>
        <w:drawing>
          <wp:anchor distT="0" distB="0" distL="114300" distR="114300" simplePos="0" relativeHeight="252208128" behindDoc="0" locked="0" layoutInCell="1" allowOverlap="1" wp14:anchorId="5370D35A" wp14:editId="6BDA81B7">
            <wp:simplePos x="0" y="0"/>
            <wp:positionH relativeFrom="column">
              <wp:posOffset>3142203</wp:posOffset>
            </wp:positionH>
            <wp:positionV relativeFrom="paragraph">
              <wp:posOffset>1510322</wp:posOffset>
            </wp:positionV>
            <wp:extent cx="330200" cy="382270"/>
            <wp:effectExtent l="0" t="0" r="0" b="0"/>
            <wp:wrapNone/>
            <wp:docPr id="462" name="Picture 31" descr="ANISUNNYP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Picture 31" descr="ANISUNNYPINK"/>
                    <pic:cNvPicPr>
                      <a:picLocks noChangeAspect="1" noChangeArrowheads="1" noCrop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82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Pr="008439A5">
        <w:rPr>
          <w:noProof/>
          <w:color w:val="17365D" w:themeColor="text2" w:themeShade="BF"/>
          <w:sz w:val="24"/>
          <w:szCs w:val="24"/>
          <w:lang w:eastAsia="en-US"/>
        </w:rPr>
        <w:drawing>
          <wp:anchor distT="0" distB="0" distL="114300" distR="114300" simplePos="0" relativeHeight="252207104" behindDoc="0" locked="0" layoutInCell="1" allowOverlap="1" wp14:anchorId="5CE41716" wp14:editId="17D34048">
            <wp:simplePos x="0" y="0"/>
            <wp:positionH relativeFrom="column">
              <wp:posOffset>1160832</wp:posOffset>
            </wp:positionH>
            <wp:positionV relativeFrom="paragraph">
              <wp:posOffset>1334924</wp:posOffset>
            </wp:positionV>
            <wp:extent cx="387985" cy="444500"/>
            <wp:effectExtent l="0" t="0" r="0" b="0"/>
            <wp:wrapNone/>
            <wp:docPr id="461" name="Picture 30" descr="ANISUNNYYEL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" name="Picture 30" descr="ANISUNNYYELLOW"/>
                    <pic:cNvPicPr>
                      <a:picLocks noChangeAspect="1" noChangeArrowheads="1" noCrop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985" cy="44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Pr="008439A5">
        <w:rPr>
          <w:noProof/>
          <w:color w:val="17365D" w:themeColor="text2" w:themeShade="BF"/>
          <w:sz w:val="24"/>
          <w:szCs w:val="24"/>
          <w:lang w:eastAsia="en-US"/>
        </w:rPr>
        <w:drawing>
          <wp:anchor distT="0" distB="0" distL="114300" distR="114300" simplePos="0" relativeHeight="252206080" behindDoc="0" locked="0" layoutInCell="1" allowOverlap="1" wp14:anchorId="738542D0" wp14:editId="3ACFFF3A">
            <wp:simplePos x="0" y="0"/>
            <wp:positionH relativeFrom="column">
              <wp:posOffset>1184275</wp:posOffset>
            </wp:positionH>
            <wp:positionV relativeFrom="paragraph">
              <wp:posOffset>240665</wp:posOffset>
            </wp:positionV>
            <wp:extent cx="369570" cy="441325"/>
            <wp:effectExtent l="0" t="0" r="0" b="0"/>
            <wp:wrapNone/>
            <wp:docPr id="460" name="Picture 29" descr="ANISUNNY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" name="Picture 29" descr="ANISUNNYBLUE"/>
                    <pic:cNvPicPr>
                      <a:picLocks noChangeAspect="1" noChangeArrowheads="1" noCrop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" cy="44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Pr="008439A5">
        <w:rPr>
          <w:noProof/>
          <w:color w:val="17365D" w:themeColor="text2" w:themeShade="BF"/>
          <w:sz w:val="24"/>
          <w:szCs w:val="24"/>
          <w:lang w:eastAsia="en-US"/>
        </w:rPr>
        <w:drawing>
          <wp:anchor distT="0" distB="0" distL="114300" distR="114300" simplePos="0" relativeHeight="252203008" behindDoc="0" locked="0" layoutInCell="1" allowOverlap="1" wp14:anchorId="5EBC29D0" wp14:editId="0F59FF3B">
            <wp:simplePos x="0" y="0"/>
            <wp:positionH relativeFrom="column">
              <wp:posOffset>805489</wp:posOffset>
            </wp:positionH>
            <wp:positionV relativeFrom="paragraph">
              <wp:posOffset>5778791</wp:posOffset>
            </wp:positionV>
            <wp:extent cx="370177" cy="441874"/>
            <wp:effectExtent l="0" t="0" r="0" b="0"/>
            <wp:wrapNone/>
            <wp:docPr id="456" name="Picture 29" descr="ANISUNNY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" name="Picture 29" descr="ANISUNNYBLUE"/>
                    <pic:cNvPicPr>
                      <a:picLocks noChangeAspect="1" noChangeArrowheads="1" noCrop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77" cy="441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="00DF01D4">
        <w:rPr>
          <w:noProof/>
          <w:rtl/>
          <w:lang w:val="ar-SA" w:eastAsia="en-US"/>
        </w:rPr>
        <mc:AlternateContent>
          <mc:Choice Requires="wpg">
            <w:drawing>
              <wp:anchor distT="0" distB="0" distL="114300" distR="114300" simplePos="0" relativeHeight="252199936" behindDoc="0" locked="0" layoutInCell="1" allowOverlap="1" wp14:anchorId="33614890" wp14:editId="209D7990">
                <wp:simplePos x="0" y="0"/>
                <wp:positionH relativeFrom="column">
                  <wp:posOffset>2329180</wp:posOffset>
                </wp:positionH>
                <wp:positionV relativeFrom="paragraph">
                  <wp:posOffset>8670925</wp:posOffset>
                </wp:positionV>
                <wp:extent cx="514985" cy="582930"/>
                <wp:effectExtent l="0" t="0" r="0" b="0"/>
                <wp:wrapNone/>
                <wp:docPr id="451" name="مجموعة 4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4985" cy="582930"/>
                          <a:chOff x="3060" y="10800"/>
                          <a:chExt cx="1547" cy="1901"/>
                        </a:xfrm>
                      </wpg:grpSpPr>
                      <pic:pic xmlns:pic="http://schemas.openxmlformats.org/drawingml/2006/picture">
                        <pic:nvPicPr>
                          <pic:cNvPr id="452" name="Picture 29" descr="ANISUNNYBLUE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95" y="10800"/>
                            <a:ext cx="1112" cy="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3" name="Picture 30" descr="ANISUNNYYELLOW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0" y="11225"/>
                            <a:ext cx="1167" cy="1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4" name="Picture 31" descr="ANISUNNYPINK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95" y="11453"/>
                            <a:ext cx="992" cy="1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C884C7" id="مجموعة 451" o:spid="_x0000_s1026" style="position:absolute;left:0;text-align:left;margin-left:183.4pt;margin-top:682.75pt;width:40.55pt;height:45.9pt;z-index:252199936;mso-width-relative:margin;mso-height-relative:margin" coordorigin="3060,10800" coordsize="1547,1901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">
                <v:shape id="Picture 29" o:spid="_x0000_s1027" type="#_x0000_t75" alt="ANISUNNYBLUE" style="position:absolute;left:3495;top:10800;width:1112;height:1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">
                  <v:imagedata r:id="rId13" o:title="ANISUNNYBLUE"/>
                  <o:lock v:ext="edit" cropping="t"/>
                </v:shape>
                <v:shape id="Picture 30" o:spid="_x0000_s1028" type="#_x0000_t75" alt="ANISUNNYYELLOW" style="position:absolute;left:3060;top:11225;width:1167;height:1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">
                  <v:imagedata r:id="rId14" o:title="ANISUNNYYELLOW"/>
                  <o:lock v:ext="edit" cropping="t"/>
                </v:shape>
                <v:shape id="Picture 31" o:spid="_x0000_s1029" type="#_x0000_t75" alt="ANISUNNYPINK" style="position:absolute;left:3495;top:11453;width:992;height:1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">
                  <v:imagedata r:id="rId15" o:title="ANISUNNYPINK"/>
                  <o:lock v:ext="edit" cropping="t"/>
                </v:shape>
              </v:group>
            </w:pict>
          </mc:Fallback>
        </mc:AlternateContent>
      </w:r>
      <w:r w:rsidR="00DF01D4">
        <w:rPr>
          <w:noProof/>
          <w:rtl/>
          <w:lang w:val="ar-SA" w:eastAsia="en-US"/>
        </w:rPr>
        <mc:AlternateContent>
          <mc:Choice Requires="wps">
            <w:drawing>
              <wp:anchor distT="0" distB="0" distL="114300" distR="114300" simplePos="0" relativeHeight="252197888" behindDoc="0" locked="0" layoutInCell="1" allowOverlap="1" wp14:anchorId="051EAD99" wp14:editId="6FE115CC">
                <wp:simplePos x="0" y="0"/>
                <wp:positionH relativeFrom="column">
                  <wp:posOffset>1045873</wp:posOffset>
                </wp:positionH>
                <wp:positionV relativeFrom="paragraph">
                  <wp:posOffset>8720455</wp:posOffset>
                </wp:positionV>
                <wp:extent cx="1439545" cy="548944"/>
                <wp:effectExtent l="0" t="0" r="0" b="3810"/>
                <wp:wrapNone/>
                <wp:docPr id="449" name="مربع نص 4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9545" cy="5489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C0E5CB0" w14:textId="77777777" w:rsidR="00DF01D4" w:rsidRPr="00D9756D" w:rsidRDefault="00DF01D4" w:rsidP="00DF01D4">
                            <w:pPr>
                              <w:bidi/>
                              <w:jc w:val="center"/>
                              <w:rPr>
                                <w:b/>
                                <w:color w:val="7030A0"/>
                                <w:sz w:val="28"/>
                                <w:szCs w:val="28"/>
                                <w14:glow w14:rad="228600">
                                  <w14:srgbClr w14:val="CC0099">
                                    <w14:alpha w14:val="74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9756D">
                              <w:rPr>
                                <w:rFonts w:cs="DecoType Naskh Special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rtl/>
                                <w14:glow w14:rad="228600">
                                  <w14:srgbClr w14:val="CC0099">
                                    <w14:alpha w14:val="74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تمنياتي لك بالتفوق الباه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1EAD99" id="مربع نص 449" o:spid="_x0000_s1029" type="#_x0000_t202" style="position:absolute;margin-left:82.35pt;margin-top:686.65pt;width:113.35pt;height:43.2pt;z-index:252197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" filled="f" stroked="f">
                <v:textbox>
                  <w:txbxContent>
                    <w:p w14:paraId="6C0E5CB0" w14:textId="77777777" w:rsidR="00DF01D4" w:rsidRPr="00D9756D" w:rsidRDefault="00DF01D4" w:rsidP="00DF01D4">
                      <w:pPr>
                        <w:bidi/>
                        <w:jc w:val="center"/>
                        <w:rPr>
                          <w:b/>
                          <w:color w:val="7030A0"/>
                          <w:sz w:val="28"/>
                          <w:szCs w:val="28"/>
                          <w14:glow w14:rad="228600">
                            <w14:srgbClr w14:val="CC0099">
                              <w14:alpha w14:val="74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9756D">
                        <w:rPr>
                          <w:rFonts w:cs="DecoType Naskh Special"/>
                          <w:b/>
                          <w:bCs/>
                          <w:color w:val="7030A0"/>
                          <w:sz w:val="28"/>
                          <w:szCs w:val="28"/>
                          <w:rtl/>
                          <w14:glow w14:rad="228600">
                            <w14:srgbClr w14:val="CC0099">
                              <w14:alpha w14:val="74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>تمنياتي لك بالتفوق الباهر</w:t>
                      </w:r>
                    </w:p>
                  </w:txbxContent>
                </v:textbox>
              </v:shape>
            </w:pict>
          </mc:Fallback>
        </mc:AlternateContent>
      </w:r>
      <w:r w:rsidR="00DF01D4">
        <w:rPr>
          <w:noProof/>
          <w:rtl/>
          <w:lang w:val="ar-SA" w:eastAsia="en-US"/>
        </w:rPr>
        <mc:AlternateContent>
          <mc:Choice Requires="wps">
            <w:drawing>
              <wp:anchor distT="0" distB="0" distL="114300" distR="114300" simplePos="0" relativeHeight="252198912" behindDoc="0" locked="0" layoutInCell="1" allowOverlap="1" wp14:anchorId="78B0CEC4" wp14:editId="0DBBB62E">
                <wp:simplePos x="0" y="0"/>
                <wp:positionH relativeFrom="column">
                  <wp:posOffset>-183515</wp:posOffset>
                </wp:positionH>
                <wp:positionV relativeFrom="paragraph">
                  <wp:posOffset>8756650</wp:posOffset>
                </wp:positionV>
                <wp:extent cx="1439545" cy="548640"/>
                <wp:effectExtent l="0" t="0" r="0" b="3810"/>
                <wp:wrapNone/>
                <wp:docPr id="450" name="مربع نص 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9545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E06BBBA" w14:textId="77777777" w:rsidR="00DF01D4" w:rsidRPr="00D9756D" w:rsidRDefault="00DF01D4" w:rsidP="00DF01D4">
                            <w:pPr>
                              <w:bidi/>
                              <w:jc w:val="center"/>
                              <w:rPr>
                                <w:b/>
                                <w:color w:val="CC0099"/>
                                <w:sz w:val="28"/>
                                <w:szCs w:val="28"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9756D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28"/>
                                <w:szCs w:val="28"/>
                                <w:rtl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معلمتك المحبة/</w:t>
                            </w:r>
                            <w:proofErr w:type="spellStart"/>
                            <w:proofErr w:type="gramStart"/>
                            <w:r w:rsidRPr="00D9756D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28"/>
                                <w:szCs w:val="28"/>
                                <w:rtl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د.إيمان</w:t>
                            </w:r>
                            <w:proofErr w:type="spellEnd"/>
                            <w:proofErr w:type="gramEnd"/>
                            <w:r w:rsidRPr="00D9756D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28"/>
                                <w:szCs w:val="28"/>
                                <w:rtl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الترك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B0CEC4" id="مربع نص 450" o:spid="_x0000_s1030" type="#_x0000_t202" style="position:absolute;margin-left:-14.45pt;margin-top:689.5pt;width:113.35pt;height:43.2pt;z-index:252198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" filled="f" stroked="f">
                <v:textbox>
                  <w:txbxContent>
                    <w:p w14:paraId="7E06BBBA" w14:textId="77777777" w:rsidR="00DF01D4" w:rsidRPr="00D9756D" w:rsidRDefault="00DF01D4" w:rsidP="00DF01D4">
                      <w:pPr>
                        <w:bidi/>
                        <w:jc w:val="center"/>
                        <w:rPr>
                          <w:b/>
                          <w:color w:val="CC0099"/>
                          <w:sz w:val="28"/>
                          <w:szCs w:val="28"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9756D">
                        <w:rPr>
                          <w:rFonts w:cs="DecoType Naskh Special"/>
                          <w:b/>
                          <w:bCs/>
                          <w:color w:val="CC0099"/>
                          <w:sz w:val="28"/>
                          <w:szCs w:val="28"/>
                          <w:rtl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معلمتك المحبة/</w:t>
                      </w:r>
                      <w:proofErr w:type="spellStart"/>
                      <w:proofErr w:type="gramStart"/>
                      <w:r w:rsidRPr="00D9756D">
                        <w:rPr>
                          <w:rFonts w:cs="DecoType Naskh Special"/>
                          <w:b/>
                          <w:bCs/>
                          <w:color w:val="CC0099"/>
                          <w:sz w:val="28"/>
                          <w:szCs w:val="28"/>
                          <w:rtl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د.إيمان</w:t>
                      </w:r>
                      <w:proofErr w:type="spellEnd"/>
                      <w:proofErr w:type="gramEnd"/>
                      <w:r w:rsidRPr="00D9756D">
                        <w:rPr>
                          <w:rFonts w:cs="DecoType Naskh Special"/>
                          <w:b/>
                          <w:bCs/>
                          <w:color w:val="CC0099"/>
                          <w:sz w:val="28"/>
                          <w:szCs w:val="28"/>
                          <w:rtl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 xml:space="preserve"> التركي</w:t>
                      </w:r>
                    </w:p>
                  </w:txbxContent>
                </v:textbox>
              </v:shape>
            </w:pict>
          </mc:Fallback>
        </mc:AlternateContent>
      </w:r>
      <w:r w:rsidR="00F45EAB">
        <w:rPr>
          <w:noProof/>
          <w:rtl/>
          <w:lang w:val="ar-SA" w:eastAsia="en-US"/>
        </w:rPr>
        <mc:AlternateContent>
          <mc:Choice Requires="wpg">
            <w:drawing>
              <wp:anchor distT="0" distB="0" distL="114300" distR="114300" simplePos="0" relativeHeight="252191744" behindDoc="0" locked="0" layoutInCell="1" allowOverlap="1" wp14:anchorId="54335998" wp14:editId="159903C8">
                <wp:simplePos x="0" y="0"/>
                <wp:positionH relativeFrom="column">
                  <wp:posOffset>2816860</wp:posOffset>
                </wp:positionH>
                <wp:positionV relativeFrom="paragraph">
                  <wp:posOffset>2070100</wp:posOffset>
                </wp:positionV>
                <wp:extent cx="1358290" cy="5448300"/>
                <wp:effectExtent l="0" t="0" r="0" b="0"/>
                <wp:wrapNone/>
                <wp:docPr id="28" name="مجموعة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58290" cy="5448300"/>
                          <a:chOff x="528930" y="-19050"/>
                          <a:chExt cx="1358290" cy="5448300"/>
                        </a:xfrm>
                      </wpg:grpSpPr>
                      <pic:pic xmlns:pic="http://schemas.openxmlformats.org/drawingml/2006/picture">
                        <pic:nvPicPr>
                          <pic:cNvPr id="3" name="صورة 3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0288" y="-19050"/>
                            <a:ext cx="1211837" cy="523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" name="صورة 4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8930" y="2238375"/>
                            <a:ext cx="105222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صورة 6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1840" y="3114675"/>
                            <a:ext cx="886460" cy="559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" name="صورة 7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8006" y="4029075"/>
                            <a:ext cx="959214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" name="صورة 10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7109" y="4924425"/>
                            <a:ext cx="866228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AE33DB" id="مجموعة 28" o:spid="_x0000_s1026" style="position:absolute;left:0;text-align:left;margin-left:221.8pt;margin-top:163pt;width:106.95pt;height:429pt;z-index:252191744;mso-width-relative:margin;mso-height-relative:margin" coordorigin="5289,-190" coordsize="13582,544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">
                <v:shape id="صورة 3" o:spid="_x0000_s1027" type="#_x0000_t75" style="position:absolute;left:5502;top:-190;width:12119;height:52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">
                  <v:imagedata r:id="rId21" o:title=""/>
                </v:shape>
                <v:shape id="صورة 4" o:spid="_x0000_s1028" type="#_x0000_t75" style="position:absolute;left:5289;top:22383;width:10522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">
                  <v:imagedata r:id="rId22" o:title=""/>
                </v:shape>
                <v:shape id="صورة 6" o:spid="_x0000_s1029" type="#_x0000_t75" style="position:absolute;left:7518;top:31146;width:8865;height:55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">
                  <v:imagedata r:id="rId23" o:title=""/>
                </v:shape>
                <v:shape id="صورة 7" o:spid="_x0000_s1030" type="#_x0000_t75" style="position:absolute;left:9280;top:40290;width:9592;height:6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">
                  <v:imagedata r:id="rId24" o:title=""/>
                </v:shape>
                <v:shape id="صورة 10" o:spid="_x0000_s1031" type="#_x0000_t75" style="position:absolute;left:9771;top:49244;width:8662;height:5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">
                  <v:imagedata r:id="rId25" o:title=""/>
                </v:shape>
              </v:group>
            </w:pict>
          </mc:Fallback>
        </mc:AlternateContent>
      </w:r>
    </w:p>
    <w:sectPr w:rsidR="005708EF" w:rsidSect="00923815">
      <w:footerReference w:type="default" r:id="rId26"/>
      <w:pgSz w:w="11906" w:h="16838"/>
      <w:pgMar w:top="993" w:right="849" w:bottom="1440" w:left="709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3AB4AF" w14:textId="77777777" w:rsidR="00375052" w:rsidRDefault="00375052" w:rsidP="00C80BC1">
      <w:r>
        <w:separator/>
      </w:r>
    </w:p>
  </w:endnote>
  <w:endnote w:type="continuationSeparator" w:id="0">
    <w:p w14:paraId="7B3AB434" w14:textId="77777777" w:rsidR="00375052" w:rsidRDefault="00375052" w:rsidP="00C80B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DecoType Naskh Special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Al-Mujahed Free">
    <w:altName w:val="Arial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7F5F05" w14:textId="77777777" w:rsidR="00A8523B" w:rsidRDefault="00A8523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15E511" w14:textId="77777777" w:rsidR="00375052" w:rsidRDefault="00375052" w:rsidP="00C80BC1">
      <w:r>
        <w:separator/>
      </w:r>
    </w:p>
  </w:footnote>
  <w:footnote w:type="continuationSeparator" w:id="0">
    <w:p w14:paraId="0FD52B1E" w14:textId="77777777" w:rsidR="00375052" w:rsidRDefault="00375052" w:rsidP="00C80B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06AB3C4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04" type="#_x0000_t75" style="width:149.85pt;height:214.05pt" o:bullet="t">
        <v:imagedata r:id="rId1" o:title="ورود وردية"/>
      </v:shape>
    </w:pict>
  </w:numPicBullet>
  <w:numPicBullet w:numPicBulletId="1">
    <w:pict>
      <v:shape w14:anchorId="66FE75E6" id="_x0000_i1305" type="#_x0000_t75" style="width:83.05pt;height:62.9pt" o:bullet="t">
        <v:imagedata r:id="rId2" o:title="فراشة"/>
      </v:shape>
    </w:pict>
  </w:numPicBullet>
  <w:abstractNum w:abstractNumId="0" w15:restartNumberingAfterBreak="0">
    <w:nsid w:val="0B957807"/>
    <w:multiLevelType w:val="hybridMultilevel"/>
    <w:tmpl w:val="F0465382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95938"/>
    <w:multiLevelType w:val="hybridMultilevel"/>
    <w:tmpl w:val="DE84F436"/>
    <w:lvl w:ilvl="0" w:tplc="682CF4F0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C393B"/>
    <w:multiLevelType w:val="hybridMultilevel"/>
    <w:tmpl w:val="CE3C4E7C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8505D"/>
    <w:multiLevelType w:val="hybridMultilevel"/>
    <w:tmpl w:val="3DA08386"/>
    <w:lvl w:ilvl="0" w:tplc="5554CF5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881E06"/>
    <w:multiLevelType w:val="hybridMultilevel"/>
    <w:tmpl w:val="FBCC8894"/>
    <w:lvl w:ilvl="0" w:tplc="AB5A1386">
      <w:start w:val="1"/>
      <w:numFmt w:val="bullet"/>
      <w:lvlText w:val=""/>
      <w:lvlPicBulletId w:val="0"/>
      <w:lvlJc w:val="left"/>
      <w:pPr>
        <w:ind w:left="78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5" w15:restartNumberingAfterBreak="0">
    <w:nsid w:val="234E2CDB"/>
    <w:multiLevelType w:val="hybridMultilevel"/>
    <w:tmpl w:val="2EC45D84"/>
    <w:lvl w:ilvl="0" w:tplc="990ABB6C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AD6E12"/>
    <w:multiLevelType w:val="hybridMultilevel"/>
    <w:tmpl w:val="F898737C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A13CA"/>
    <w:multiLevelType w:val="hybridMultilevel"/>
    <w:tmpl w:val="DAFC8C70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684A71"/>
    <w:multiLevelType w:val="hybridMultilevel"/>
    <w:tmpl w:val="4058DFD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A900A0"/>
    <w:multiLevelType w:val="hybridMultilevel"/>
    <w:tmpl w:val="392E009C"/>
    <w:lvl w:ilvl="0" w:tplc="DE1C567C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47C40"/>
    <w:multiLevelType w:val="hybridMultilevel"/>
    <w:tmpl w:val="F8E61DB6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B7C2F"/>
    <w:multiLevelType w:val="hybridMultilevel"/>
    <w:tmpl w:val="CDD86E22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AF1FDE"/>
    <w:multiLevelType w:val="hybridMultilevel"/>
    <w:tmpl w:val="9492149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E1054D"/>
    <w:multiLevelType w:val="hybridMultilevel"/>
    <w:tmpl w:val="0D607C1C"/>
    <w:lvl w:ilvl="0" w:tplc="990ABB6C">
      <w:start w:val="1"/>
      <w:numFmt w:val="bullet"/>
      <w:lvlText w:val=""/>
      <w:lvlPicBulletId w:val="1"/>
      <w:lvlJc w:val="left"/>
      <w:pPr>
        <w:ind w:left="75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4" w15:restartNumberingAfterBreak="0">
    <w:nsid w:val="4D57450F"/>
    <w:multiLevelType w:val="hybridMultilevel"/>
    <w:tmpl w:val="777C40EC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56656B"/>
    <w:multiLevelType w:val="hybridMultilevel"/>
    <w:tmpl w:val="79C62E50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1F2DD9"/>
    <w:multiLevelType w:val="hybridMultilevel"/>
    <w:tmpl w:val="AFB42292"/>
    <w:lvl w:ilvl="0" w:tplc="BB8C64E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0C0A23"/>
    <w:multiLevelType w:val="hybridMultilevel"/>
    <w:tmpl w:val="9FF63F3C"/>
    <w:lvl w:ilvl="0" w:tplc="AB5A1386">
      <w:start w:val="1"/>
      <w:numFmt w:val="bullet"/>
      <w:lvlText w:val=""/>
      <w:lvlPicBulletId w:val="0"/>
      <w:lvlJc w:val="left"/>
      <w:pPr>
        <w:ind w:left="319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DE76BB"/>
    <w:multiLevelType w:val="hybridMultilevel"/>
    <w:tmpl w:val="901AD4B4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565101"/>
    <w:multiLevelType w:val="hybridMultilevel"/>
    <w:tmpl w:val="D88AE126"/>
    <w:lvl w:ilvl="0" w:tplc="990ABB6C">
      <w:start w:val="1"/>
      <w:numFmt w:val="bullet"/>
      <w:lvlText w:val=""/>
      <w:lvlPicBulletId w:val="1"/>
      <w:lvlJc w:val="left"/>
      <w:pPr>
        <w:ind w:left="128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A8709CB"/>
    <w:multiLevelType w:val="hybridMultilevel"/>
    <w:tmpl w:val="DCB8FF4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A30FFB"/>
    <w:multiLevelType w:val="hybridMultilevel"/>
    <w:tmpl w:val="A3FC656A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1220D5"/>
    <w:multiLevelType w:val="hybridMultilevel"/>
    <w:tmpl w:val="999EAB6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631BF3"/>
    <w:multiLevelType w:val="hybridMultilevel"/>
    <w:tmpl w:val="2384D40E"/>
    <w:lvl w:ilvl="0" w:tplc="AA24C9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2A2593"/>
    <w:multiLevelType w:val="hybridMultilevel"/>
    <w:tmpl w:val="7D76B3E6"/>
    <w:lvl w:ilvl="0" w:tplc="990ABB6C">
      <w:start w:val="1"/>
      <w:numFmt w:val="bullet"/>
      <w:lvlText w:val=""/>
      <w:lvlPicBulletId w:val="1"/>
      <w:lvlJc w:val="left"/>
      <w:pPr>
        <w:ind w:left="83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7" w:hanging="360"/>
      </w:pPr>
      <w:rPr>
        <w:rFonts w:ascii="Wingdings" w:hAnsi="Wingdings" w:hint="default"/>
      </w:rPr>
    </w:lvl>
  </w:abstractNum>
  <w:abstractNum w:abstractNumId="25" w15:restartNumberingAfterBreak="0">
    <w:nsid w:val="7CC60E6E"/>
    <w:multiLevelType w:val="hybridMultilevel"/>
    <w:tmpl w:val="AC68B812"/>
    <w:lvl w:ilvl="0" w:tplc="990ABB6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10"/>
  </w:num>
  <w:num w:numId="4">
    <w:abstractNumId w:val="20"/>
  </w:num>
  <w:num w:numId="5">
    <w:abstractNumId w:val="0"/>
  </w:num>
  <w:num w:numId="6">
    <w:abstractNumId w:val="12"/>
  </w:num>
  <w:num w:numId="7">
    <w:abstractNumId w:val="2"/>
  </w:num>
  <w:num w:numId="8">
    <w:abstractNumId w:val="8"/>
  </w:num>
  <w:num w:numId="9">
    <w:abstractNumId w:val="11"/>
  </w:num>
  <w:num w:numId="10">
    <w:abstractNumId w:val="18"/>
  </w:num>
  <w:num w:numId="11">
    <w:abstractNumId w:val="6"/>
  </w:num>
  <w:num w:numId="12">
    <w:abstractNumId w:val="3"/>
  </w:num>
  <w:num w:numId="13">
    <w:abstractNumId w:val="23"/>
  </w:num>
  <w:num w:numId="14">
    <w:abstractNumId w:val="19"/>
  </w:num>
  <w:num w:numId="15">
    <w:abstractNumId w:val="24"/>
  </w:num>
  <w:num w:numId="16">
    <w:abstractNumId w:val="4"/>
  </w:num>
  <w:num w:numId="17">
    <w:abstractNumId w:val="21"/>
  </w:num>
  <w:num w:numId="18">
    <w:abstractNumId w:val="16"/>
  </w:num>
  <w:num w:numId="19">
    <w:abstractNumId w:val="5"/>
  </w:num>
  <w:num w:numId="20">
    <w:abstractNumId w:val="25"/>
  </w:num>
  <w:num w:numId="21">
    <w:abstractNumId w:val="1"/>
  </w:num>
  <w:num w:numId="22">
    <w:abstractNumId w:val="9"/>
  </w:num>
  <w:num w:numId="23">
    <w:abstractNumId w:val="13"/>
  </w:num>
  <w:num w:numId="24">
    <w:abstractNumId w:val="14"/>
  </w:num>
  <w:num w:numId="25">
    <w:abstractNumId w:val="7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sjAwsjA3NDQyMDNU0lEKTi0uzszPAykwNKoFAJ4DD94tAAAA"/>
  </w:docVars>
  <w:rsids>
    <w:rsidRoot w:val="003C31C5"/>
    <w:rsid w:val="00000662"/>
    <w:rsid w:val="00004010"/>
    <w:rsid w:val="00005A69"/>
    <w:rsid w:val="0000656E"/>
    <w:rsid w:val="00011EC9"/>
    <w:rsid w:val="00012AB4"/>
    <w:rsid w:val="000133EB"/>
    <w:rsid w:val="0001347F"/>
    <w:rsid w:val="000155D2"/>
    <w:rsid w:val="000159F8"/>
    <w:rsid w:val="00016038"/>
    <w:rsid w:val="00020D18"/>
    <w:rsid w:val="000214C0"/>
    <w:rsid w:val="0002194D"/>
    <w:rsid w:val="00022738"/>
    <w:rsid w:val="00026603"/>
    <w:rsid w:val="000272EA"/>
    <w:rsid w:val="00027594"/>
    <w:rsid w:val="00031729"/>
    <w:rsid w:val="00035261"/>
    <w:rsid w:val="0004122D"/>
    <w:rsid w:val="00042AF4"/>
    <w:rsid w:val="0004598F"/>
    <w:rsid w:val="0004757B"/>
    <w:rsid w:val="00051BAD"/>
    <w:rsid w:val="00052A00"/>
    <w:rsid w:val="00052F0F"/>
    <w:rsid w:val="000550DA"/>
    <w:rsid w:val="000612B4"/>
    <w:rsid w:val="0006279E"/>
    <w:rsid w:val="00063D6F"/>
    <w:rsid w:val="00070B2B"/>
    <w:rsid w:val="00075113"/>
    <w:rsid w:val="00076B97"/>
    <w:rsid w:val="00077202"/>
    <w:rsid w:val="000802AC"/>
    <w:rsid w:val="00083E98"/>
    <w:rsid w:val="000906DE"/>
    <w:rsid w:val="00091052"/>
    <w:rsid w:val="00094485"/>
    <w:rsid w:val="000949FC"/>
    <w:rsid w:val="000962B2"/>
    <w:rsid w:val="00096D73"/>
    <w:rsid w:val="000A1676"/>
    <w:rsid w:val="000A2432"/>
    <w:rsid w:val="000A24CF"/>
    <w:rsid w:val="000A561B"/>
    <w:rsid w:val="000B5C02"/>
    <w:rsid w:val="000C2136"/>
    <w:rsid w:val="000C4E85"/>
    <w:rsid w:val="000C73A4"/>
    <w:rsid w:val="000C740D"/>
    <w:rsid w:val="000D0DB4"/>
    <w:rsid w:val="000D1B4E"/>
    <w:rsid w:val="000D2096"/>
    <w:rsid w:val="000D32DE"/>
    <w:rsid w:val="000D7220"/>
    <w:rsid w:val="000E5522"/>
    <w:rsid w:val="000F0D01"/>
    <w:rsid w:val="000F1D5A"/>
    <w:rsid w:val="000F2B0C"/>
    <w:rsid w:val="000F4361"/>
    <w:rsid w:val="000F4537"/>
    <w:rsid w:val="000F51F1"/>
    <w:rsid w:val="000F77FD"/>
    <w:rsid w:val="00101FFC"/>
    <w:rsid w:val="00102000"/>
    <w:rsid w:val="001047B6"/>
    <w:rsid w:val="00104C51"/>
    <w:rsid w:val="00110AFB"/>
    <w:rsid w:val="00111093"/>
    <w:rsid w:val="00112724"/>
    <w:rsid w:val="00115207"/>
    <w:rsid w:val="00115227"/>
    <w:rsid w:val="0011636A"/>
    <w:rsid w:val="00116B53"/>
    <w:rsid w:val="00122F28"/>
    <w:rsid w:val="00123AAA"/>
    <w:rsid w:val="00125045"/>
    <w:rsid w:val="00125C0B"/>
    <w:rsid w:val="001321CD"/>
    <w:rsid w:val="0013310C"/>
    <w:rsid w:val="00133A57"/>
    <w:rsid w:val="001374D7"/>
    <w:rsid w:val="0014603B"/>
    <w:rsid w:val="00146C75"/>
    <w:rsid w:val="00147D16"/>
    <w:rsid w:val="00152CC0"/>
    <w:rsid w:val="00156177"/>
    <w:rsid w:val="001561E7"/>
    <w:rsid w:val="00156816"/>
    <w:rsid w:val="00157722"/>
    <w:rsid w:val="00163CA6"/>
    <w:rsid w:val="00164001"/>
    <w:rsid w:val="00164DDB"/>
    <w:rsid w:val="00166A29"/>
    <w:rsid w:val="00170AD1"/>
    <w:rsid w:val="00170C86"/>
    <w:rsid w:val="00172C0E"/>
    <w:rsid w:val="00176648"/>
    <w:rsid w:val="00176BF3"/>
    <w:rsid w:val="0017784D"/>
    <w:rsid w:val="00180C11"/>
    <w:rsid w:val="001812A4"/>
    <w:rsid w:val="00182667"/>
    <w:rsid w:val="001839FE"/>
    <w:rsid w:val="00183E4B"/>
    <w:rsid w:val="00186F7A"/>
    <w:rsid w:val="00187D03"/>
    <w:rsid w:val="0019062B"/>
    <w:rsid w:val="001911C1"/>
    <w:rsid w:val="001930D4"/>
    <w:rsid w:val="001966B0"/>
    <w:rsid w:val="001A0391"/>
    <w:rsid w:val="001A4796"/>
    <w:rsid w:val="001A4814"/>
    <w:rsid w:val="001A75CF"/>
    <w:rsid w:val="001A782C"/>
    <w:rsid w:val="001B0AE2"/>
    <w:rsid w:val="001B1501"/>
    <w:rsid w:val="001B227A"/>
    <w:rsid w:val="001B254A"/>
    <w:rsid w:val="001C1456"/>
    <w:rsid w:val="001C2CC8"/>
    <w:rsid w:val="001C3F2A"/>
    <w:rsid w:val="001C4690"/>
    <w:rsid w:val="001C502A"/>
    <w:rsid w:val="001C5732"/>
    <w:rsid w:val="001C64F6"/>
    <w:rsid w:val="001C6529"/>
    <w:rsid w:val="001C6CD2"/>
    <w:rsid w:val="001D276E"/>
    <w:rsid w:val="001D6424"/>
    <w:rsid w:val="001D6A59"/>
    <w:rsid w:val="001E0147"/>
    <w:rsid w:val="001E1271"/>
    <w:rsid w:val="001E239D"/>
    <w:rsid w:val="001E274F"/>
    <w:rsid w:val="001E5F08"/>
    <w:rsid w:val="001E7A6A"/>
    <w:rsid w:val="001F0DCD"/>
    <w:rsid w:val="001F1AB7"/>
    <w:rsid w:val="001F1E03"/>
    <w:rsid w:val="001F2E83"/>
    <w:rsid w:val="001F33A5"/>
    <w:rsid w:val="001F3585"/>
    <w:rsid w:val="001F7675"/>
    <w:rsid w:val="002012C9"/>
    <w:rsid w:val="00201F08"/>
    <w:rsid w:val="0020387C"/>
    <w:rsid w:val="00203EE6"/>
    <w:rsid w:val="00205D31"/>
    <w:rsid w:val="0021494F"/>
    <w:rsid w:val="0021607E"/>
    <w:rsid w:val="00216AF5"/>
    <w:rsid w:val="00216FE2"/>
    <w:rsid w:val="00220E4D"/>
    <w:rsid w:val="00221439"/>
    <w:rsid w:val="0022177A"/>
    <w:rsid w:val="00221CD7"/>
    <w:rsid w:val="00222C30"/>
    <w:rsid w:val="00224F70"/>
    <w:rsid w:val="00227A14"/>
    <w:rsid w:val="002300F9"/>
    <w:rsid w:val="00230884"/>
    <w:rsid w:val="002346AC"/>
    <w:rsid w:val="00234A67"/>
    <w:rsid w:val="0023563A"/>
    <w:rsid w:val="00236B8B"/>
    <w:rsid w:val="002406C0"/>
    <w:rsid w:val="00244738"/>
    <w:rsid w:val="00250C9C"/>
    <w:rsid w:val="002523A4"/>
    <w:rsid w:val="00254E5D"/>
    <w:rsid w:val="00255A7C"/>
    <w:rsid w:val="00256EF4"/>
    <w:rsid w:val="0025743E"/>
    <w:rsid w:val="00263FB3"/>
    <w:rsid w:val="00264A82"/>
    <w:rsid w:val="0027129A"/>
    <w:rsid w:val="00271942"/>
    <w:rsid w:val="002732B9"/>
    <w:rsid w:val="00274A20"/>
    <w:rsid w:val="0027628A"/>
    <w:rsid w:val="0027673F"/>
    <w:rsid w:val="00276C40"/>
    <w:rsid w:val="00281993"/>
    <w:rsid w:val="002824B4"/>
    <w:rsid w:val="002832A5"/>
    <w:rsid w:val="00285DBA"/>
    <w:rsid w:val="00287217"/>
    <w:rsid w:val="0029357F"/>
    <w:rsid w:val="00293A7D"/>
    <w:rsid w:val="00294AA6"/>
    <w:rsid w:val="002A03A8"/>
    <w:rsid w:val="002A352E"/>
    <w:rsid w:val="002A3DE4"/>
    <w:rsid w:val="002A4ECB"/>
    <w:rsid w:val="002A6301"/>
    <w:rsid w:val="002A7D3E"/>
    <w:rsid w:val="002B4B3F"/>
    <w:rsid w:val="002B5E3A"/>
    <w:rsid w:val="002B60EC"/>
    <w:rsid w:val="002B660B"/>
    <w:rsid w:val="002B796E"/>
    <w:rsid w:val="002B7BFA"/>
    <w:rsid w:val="002C1A6C"/>
    <w:rsid w:val="002C3C94"/>
    <w:rsid w:val="002D14BA"/>
    <w:rsid w:val="002D1663"/>
    <w:rsid w:val="002D25DF"/>
    <w:rsid w:val="002D572C"/>
    <w:rsid w:val="002D6E81"/>
    <w:rsid w:val="002E6DE8"/>
    <w:rsid w:val="002F3B72"/>
    <w:rsid w:val="00301B3D"/>
    <w:rsid w:val="00307A6C"/>
    <w:rsid w:val="00307BD8"/>
    <w:rsid w:val="003108C2"/>
    <w:rsid w:val="003134A2"/>
    <w:rsid w:val="003135AD"/>
    <w:rsid w:val="003171FD"/>
    <w:rsid w:val="00320C6E"/>
    <w:rsid w:val="003234F8"/>
    <w:rsid w:val="003238F6"/>
    <w:rsid w:val="00324B2A"/>
    <w:rsid w:val="0033213A"/>
    <w:rsid w:val="003327A2"/>
    <w:rsid w:val="0033770C"/>
    <w:rsid w:val="003422B8"/>
    <w:rsid w:val="00342FCA"/>
    <w:rsid w:val="00343D30"/>
    <w:rsid w:val="00350050"/>
    <w:rsid w:val="00351092"/>
    <w:rsid w:val="00351098"/>
    <w:rsid w:val="003518C8"/>
    <w:rsid w:val="0035507C"/>
    <w:rsid w:val="003600BD"/>
    <w:rsid w:val="00360452"/>
    <w:rsid w:val="003614B5"/>
    <w:rsid w:val="003625C4"/>
    <w:rsid w:val="00363BF6"/>
    <w:rsid w:val="00364FF1"/>
    <w:rsid w:val="00366538"/>
    <w:rsid w:val="00367D75"/>
    <w:rsid w:val="0037072A"/>
    <w:rsid w:val="003716E3"/>
    <w:rsid w:val="00375052"/>
    <w:rsid w:val="00377518"/>
    <w:rsid w:val="00380630"/>
    <w:rsid w:val="003817F3"/>
    <w:rsid w:val="003818BE"/>
    <w:rsid w:val="00381A07"/>
    <w:rsid w:val="003820CD"/>
    <w:rsid w:val="003829BE"/>
    <w:rsid w:val="00385057"/>
    <w:rsid w:val="00385F3C"/>
    <w:rsid w:val="00386192"/>
    <w:rsid w:val="00392E45"/>
    <w:rsid w:val="00393B78"/>
    <w:rsid w:val="00395E0C"/>
    <w:rsid w:val="00397A75"/>
    <w:rsid w:val="003A4C50"/>
    <w:rsid w:val="003A4CE8"/>
    <w:rsid w:val="003B00A9"/>
    <w:rsid w:val="003B0E62"/>
    <w:rsid w:val="003B5CD8"/>
    <w:rsid w:val="003B6B78"/>
    <w:rsid w:val="003B7343"/>
    <w:rsid w:val="003C0DFE"/>
    <w:rsid w:val="003C1C17"/>
    <w:rsid w:val="003C302A"/>
    <w:rsid w:val="003C31C5"/>
    <w:rsid w:val="003C3E0D"/>
    <w:rsid w:val="003C459F"/>
    <w:rsid w:val="003D38AB"/>
    <w:rsid w:val="003D4619"/>
    <w:rsid w:val="003D47AE"/>
    <w:rsid w:val="003D535D"/>
    <w:rsid w:val="003D6689"/>
    <w:rsid w:val="003D781A"/>
    <w:rsid w:val="003D798B"/>
    <w:rsid w:val="003E0DD4"/>
    <w:rsid w:val="003E1F22"/>
    <w:rsid w:val="003E788B"/>
    <w:rsid w:val="003F02AA"/>
    <w:rsid w:val="003F763C"/>
    <w:rsid w:val="00400E39"/>
    <w:rsid w:val="00400F9A"/>
    <w:rsid w:val="004031A3"/>
    <w:rsid w:val="00404033"/>
    <w:rsid w:val="00410D3B"/>
    <w:rsid w:val="00412BA2"/>
    <w:rsid w:val="0041307E"/>
    <w:rsid w:val="00417DE5"/>
    <w:rsid w:val="00421E32"/>
    <w:rsid w:val="00425768"/>
    <w:rsid w:val="0042647A"/>
    <w:rsid w:val="004311C3"/>
    <w:rsid w:val="0043297D"/>
    <w:rsid w:val="00432AC7"/>
    <w:rsid w:val="00434A26"/>
    <w:rsid w:val="004411BA"/>
    <w:rsid w:val="004415B5"/>
    <w:rsid w:val="00447AEC"/>
    <w:rsid w:val="00450A63"/>
    <w:rsid w:val="00452A40"/>
    <w:rsid w:val="00464303"/>
    <w:rsid w:val="00465E33"/>
    <w:rsid w:val="00470591"/>
    <w:rsid w:val="00471AE3"/>
    <w:rsid w:val="00473B60"/>
    <w:rsid w:val="00475C58"/>
    <w:rsid w:val="00480A30"/>
    <w:rsid w:val="00482678"/>
    <w:rsid w:val="00486AA6"/>
    <w:rsid w:val="00490008"/>
    <w:rsid w:val="004924F8"/>
    <w:rsid w:val="004927D4"/>
    <w:rsid w:val="00494568"/>
    <w:rsid w:val="0049634F"/>
    <w:rsid w:val="0049675E"/>
    <w:rsid w:val="004A136D"/>
    <w:rsid w:val="004A15E3"/>
    <w:rsid w:val="004A1DF9"/>
    <w:rsid w:val="004A4448"/>
    <w:rsid w:val="004A4E38"/>
    <w:rsid w:val="004A602A"/>
    <w:rsid w:val="004A626A"/>
    <w:rsid w:val="004B4B97"/>
    <w:rsid w:val="004B641B"/>
    <w:rsid w:val="004B78C4"/>
    <w:rsid w:val="004C0140"/>
    <w:rsid w:val="004C055E"/>
    <w:rsid w:val="004C0B2D"/>
    <w:rsid w:val="004C44B3"/>
    <w:rsid w:val="004C57E7"/>
    <w:rsid w:val="004C68CA"/>
    <w:rsid w:val="004C7A50"/>
    <w:rsid w:val="004D168D"/>
    <w:rsid w:val="004D22C2"/>
    <w:rsid w:val="004D30E3"/>
    <w:rsid w:val="004D4536"/>
    <w:rsid w:val="004D4915"/>
    <w:rsid w:val="004D5516"/>
    <w:rsid w:val="004D579A"/>
    <w:rsid w:val="004E16D7"/>
    <w:rsid w:val="004E444D"/>
    <w:rsid w:val="004E4D51"/>
    <w:rsid w:val="004E50C9"/>
    <w:rsid w:val="004E54BE"/>
    <w:rsid w:val="004E74E5"/>
    <w:rsid w:val="004F1F29"/>
    <w:rsid w:val="004F21D7"/>
    <w:rsid w:val="004F2982"/>
    <w:rsid w:val="004F2E2C"/>
    <w:rsid w:val="004F677F"/>
    <w:rsid w:val="004F70A0"/>
    <w:rsid w:val="004F77B7"/>
    <w:rsid w:val="004F79EB"/>
    <w:rsid w:val="005005F7"/>
    <w:rsid w:val="005077E4"/>
    <w:rsid w:val="00510A8D"/>
    <w:rsid w:val="00513287"/>
    <w:rsid w:val="005134C8"/>
    <w:rsid w:val="00514468"/>
    <w:rsid w:val="0051661E"/>
    <w:rsid w:val="00523413"/>
    <w:rsid w:val="0052367F"/>
    <w:rsid w:val="00527043"/>
    <w:rsid w:val="00531081"/>
    <w:rsid w:val="005310D4"/>
    <w:rsid w:val="00534EA5"/>
    <w:rsid w:val="0053693D"/>
    <w:rsid w:val="0054266A"/>
    <w:rsid w:val="00542DBC"/>
    <w:rsid w:val="00544DD7"/>
    <w:rsid w:val="00545FD1"/>
    <w:rsid w:val="00547900"/>
    <w:rsid w:val="00551DC3"/>
    <w:rsid w:val="0055246A"/>
    <w:rsid w:val="005556D7"/>
    <w:rsid w:val="00556140"/>
    <w:rsid w:val="00556150"/>
    <w:rsid w:val="005611A3"/>
    <w:rsid w:val="00561ED6"/>
    <w:rsid w:val="00567D76"/>
    <w:rsid w:val="005708EF"/>
    <w:rsid w:val="005715E4"/>
    <w:rsid w:val="00574A10"/>
    <w:rsid w:val="00580307"/>
    <w:rsid w:val="00580F8F"/>
    <w:rsid w:val="00583AFE"/>
    <w:rsid w:val="005870E3"/>
    <w:rsid w:val="00587700"/>
    <w:rsid w:val="00590CC2"/>
    <w:rsid w:val="005914CD"/>
    <w:rsid w:val="00594149"/>
    <w:rsid w:val="00596AE9"/>
    <w:rsid w:val="00596E15"/>
    <w:rsid w:val="005973B6"/>
    <w:rsid w:val="00597647"/>
    <w:rsid w:val="005978FB"/>
    <w:rsid w:val="005A0437"/>
    <w:rsid w:val="005A0588"/>
    <w:rsid w:val="005A49B8"/>
    <w:rsid w:val="005A60BE"/>
    <w:rsid w:val="005A6C96"/>
    <w:rsid w:val="005A7068"/>
    <w:rsid w:val="005B1501"/>
    <w:rsid w:val="005B196D"/>
    <w:rsid w:val="005B4D48"/>
    <w:rsid w:val="005B5A0E"/>
    <w:rsid w:val="005B7844"/>
    <w:rsid w:val="005B7FC4"/>
    <w:rsid w:val="005C0786"/>
    <w:rsid w:val="005C2524"/>
    <w:rsid w:val="005C349B"/>
    <w:rsid w:val="005D409E"/>
    <w:rsid w:val="005D587B"/>
    <w:rsid w:val="005D69C4"/>
    <w:rsid w:val="005E2C59"/>
    <w:rsid w:val="005E453F"/>
    <w:rsid w:val="005E6AAC"/>
    <w:rsid w:val="005F2018"/>
    <w:rsid w:val="005F29D4"/>
    <w:rsid w:val="005F3BAD"/>
    <w:rsid w:val="005F6554"/>
    <w:rsid w:val="00600FC8"/>
    <w:rsid w:val="00601126"/>
    <w:rsid w:val="006012D6"/>
    <w:rsid w:val="00610016"/>
    <w:rsid w:val="006117B5"/>
    <w:rsid w:val="00611DE4"/>
    <w:rsid w:val="00614E53"/>
    <w:rsid w:val="00615227"/>
    <w:rsid w:val="00615E35"/>
    <w:rsid w:val="00615EC0"/>
    <w:rsid w:val="00620C9A"/>
    <w:rsid w:val="00622C79"/>
    <w:rsid w:val="00624D24"/>
    <w:rsid w:val="00625212"/>
    <w:rsid w:val="00637DBE"/>
    <w:rsid w:val="00641A8B"/>
    <w:rsid w:val="00641E4F"/>
    <w:rsid w:val="00643058"/>
    <w:rsid w:val="006435E1"/>
    <w:rsid w:val="00646773"/>
    <w:rsid w:val="00646E59"/>
    <w:rsid w:val="00647563"/>
    <w:rsid w:val="006502B7"/>
    <w:rsid w:val="006512A7"/>
    <w:rsid w:val="006539AD"/>
    <w:rsid w:val="00653A57"/>
    <w:rsid w:val="00660B49"/>
    <w:rsid w:val="00660B9E"/>
    <w:rsid w:val="00661ECD"/>
    <w:rsid w:val="00663567"/>
    <w:rsid w:val="0066510C"/>
    <w:rsid w:val="006701A3"/>
    <w:rsid w:val="00670BF5"/>
    <w:rsid w:val="00675065"/>
    <w:rsid w:val="00680F97"/>
    <w:rsid w:val="00690F3B"/>
    <w:rsid w:val="0069121E"/>
    <w:rsid w:val="00693711"/>
    <w:rsid w:val="006A1FCC"/>
    <w:rsid w:val="006A4F4F"/>
    <w:rsid w:val="006B46AD"/>
    <w:rsid w:val="006B6786"/>
    <w:rsid w:val="006B6C2F"/>
    <w:rsid w:val="006C24C4"/>
    <w:rsid w:val="006C4E7E"/>
    <w:rsid w:val="006C5D2F"/>
    <w:rsid w:val="006D158C"/>
    <w:rsid w:val="006D1843"/>
    <w:rsid w:val="006D498D"/>
    <w:rsid w:val="006E00B6"/>
    <w:rsid w:val="006E18E9"/>
    <w:rsid w:val="006E2FFE"/>
    <w:rsid w:val="006E4ADA"/>
    <w:rsid w:val="006E6954"/>
    <w:rsid w:val="006E7B59"/>
    <w:rsid w:val="006F2758"/>
    <w:rsid w:val="006F52CF"/>
    <w:rsid w:val="006F7922"/>
    <w:rsid w:val="00701A95"/>
    <w:rsid w:val="00703A44"/>
    <w:rsid w:val="0070420D"/>
    <w:rsid w:val="00704C43"/>
    <w:rsid w:val="00710B55"/>
    <w:rsid w:val="00711558"/>
    <w:rsid w:val="007123EF"/>
    <w:rsid w:val="00714807"/>
    <w:rsid w:val="00714B01"/>
    <w:rsid w:val="00714B5E"/>
    <w:rsid w:val="00715790"/>
    <w:rsid w:val="00715B27"/>
    <w:rsid w:val="007167AF"/>
    <w:rsid w:val="00716C50"/>
    <w:rsid w:val="00720806"/>
    <w:rsid w:val="00720860"/>
    <w:rsid w:val="007217B3"/>
    <w:rsid w:val="00731CA5"/>
    <w:rsid w:val="007362AE"/>
    <w:rsid w:val="007376CB"/>
    <w:rsid w:val="0073793E"/>
    <w:rsid w:val="007404E5"/>
    <w:rsid w:val="007418F5"/>
    <w:rsid w:val="007435F3"/>
    <w:rsid w:val="007471D5"/>
    <w:rsid w:val="007474A9"/>
    <w:rsid w:val="007519DB"/>
    <w:rsid w:val="007525C4"/>
    <w:rsid w:val="00755A0D"/>
    <w:rsid w:val="007611D6"/>
    <w:rsid w:val="0076534C"/>
    <w:rsid w:val="00770BEB"/>
    <w:rsid w:val="007732EF"/>
    <w:rsid w:val="0078002B"/>
    <w:rsid w:val="0078159D"/>
    <w:rsid w:val="00782C3E"/>
    <w:rsid w:val="00785499"/>
    <w:rsid w:val="00785520"/>
    <w:rsid w:val="00785C94"/>
    <w:rsid w:val="00787907"/>
    <w:rsid w:val="00793877"/>
    <w:rsid w:val="007A2A1B"/>
    <w:rsid w:val="007A3594"/>
    <w:rsid w:val="007A3ABD"/>
    <w:rsid w:val="007A598F"/>
    <w:rsid w:val="007A6E9F"/>
    <w:rsid w:val="007B012E"/>
    <w:rsid w:val="007B07AC"/>
    <w:rsid w:val="007B07EF"/>
    <w:rsid w:val="007B0FDB"/>
    <w:rsid w:val="007B2001"/>
    <w:rsid w:val="007B21D5"/>
    <w:rsid w:val="007B3C0E"/>
    <w:rsid w:val="007B4DFA"/>
    <w:rsid w:val="007B6F64"/>
    <w:rsid w:val="007B7C54"/>
    <w:rsid w:val="007C1955"/>
    <w:rsid w:val="007C3554"/>
    <w:rsid w:val="007C7D21"/>
    <w:rsid w:val="007D256F"/>
    <w:rsid w:val="007D2644"/>
    <w:rsid w:val="007E0DBE"/>
    <w:rsid w:val="007E5264"/>
    <w:rsid w:val="007E61BF"/>
    <w:rsid w:val="007F133B"/>
    <w:rsid w:val="007F250A"/>
    <w:rsid w:val="00800A95"/>
    <w:rsid w:val="00800D2F"/>
    <w:rsid w:val="008045E5"/>
    <w:rsid w:val="00804860"/>
    <w:rsid w:val="00804EEF"/>
    <w:rsid w:val="00806ED1"/>
    <w:rsid w:val="00807790"/>
    <w:rsid w:val="00811017"/>
    <w:rsid w:val="00814D4E"/>
    <w:rsid w:val="00815159"/>
    <w:rsid w:val="0082241F"/>
    <w:rsid w:val="00824286"/>
    <w:rsid w:val="008255B4"/>
    <w:rsid w:val="0083128C"/>
    <w:rsid w:val="00831B93"/>
    <w:rsid w:val="008328C0"/>
    <w:rsid w:val="00832DA8"/>
    <w:rsid w:val="00834575"/>
    <w:rsid w:val="00835296"/>
    <w:rsid w:val="00836AC0"/>
    <w:rsid w:val="00842146"/>
    <w:rsid w:val="0084234F"/>
    <w:rsid w:val="008424A5"/>
    <w:rsid w:val="008439A5"/>
    <w:rsid w:val="008448CB"/>
    <w:rsid w:val="00853210"/>
    <w:rsid w:val="008544C8"/>
    <w:rsid w:val="00855677"/>
    <w:rsid w:val="008614BA"/>
    <w:rsid w:val="00861C13"/>
    <w:rsid w:val="008715E8"/>
    <w:rsid w:val="0087437D"/>
    <w:rsid w:val="0087451E"/>
    <w:rsid w:val="00883BB7"/>
    <w:rsid w:val="00884070"/>
    <w:rsid w:val="0088616A"/>
    <w:rsid w:val="0089030E"/>
    <w:rsid w:val="00893123"/>
    <w:rsid w:val="00894097"/>
    <w:rsid w:val="00895055"/>
    <w:rsid w:val="00897BE0"/>
    <w:rsid w:val="008A1240"/>
    <w:rsid w:val="008A160E"/>
    <w:rsid w:val="008A4C31"/>
    <w:rsid w:val="008A7EFA"/>
    <w:rsid w:val="008B0CF5"/>
    <w:rsid w:val="008B0F93"/>
    <w:rsid w:val="008B1D58"/>
    <w:rsid w:val="008B2428"/>
    <w:rsid w:val="008B2C37"/>
    <w:rsid w:val="008B46F4"/>
    <w:rsid w:val="008B4C17"/>
    <w:rsid w:val="008B5F27"/>
    <w:rsid w:val="008B6AD1"/>
    <w:rsid w:val="008C11DC"/>
    <w:rsid w:val="008C7F36"/>
    <w:rsid w:val="008D064E"/>
    <w:rsid w:val="008D0B58"/>
    <w:rsid w:val="008D396C"/>
    <w:rsid w:val="008D4D4D"/>
    <w:rsid w:val="008D5310"/>
    <w:rsid w:val="008D5D47"/>
    <w:rsid w:val="008D7001"/>
    <w:rsid w:val="008E270B"/>
    <w:rsid w:val="008E2A99"/>
    <w:rsid w:val="008E514F"/>
    <w:rsid w:val="008F10FF"/>
    <w:rsid w:val="008F3D00"/>
    <w:rsid w:val="008F5AF6"/>
    <w:rsid w:val="0090111E"/>
    <w:rsid w:val="009011F9"/>
    <w:rsid w:val="0090193B"/>
    <w:rsid w:val="0090707C"/>
    <w:rsid w:val="00907CB4"/>
    <w:rsid w:val="009110F7"/>
    <w:rsid w:val="009176F7"/>
    <w:rsid w:val="0092367A"/>
    <w:rsid w:val="00923815"/>
    <w:rsid w:val="00923AAC"/>
    <w:rsid w:val="00923CD6"/>
    <w:rsid w:val="009243D9"/>
    <w:rsid w:val="00926D77"/>
    <w:rsid w:val="00927827"/>
    <w:rsid w:val="0093340F"/>
    <w:rsid w:val="009431DB"/>
    <w:rsid w:val="00944BB2"/>
    <w:rsid w:val="00944DBC"/>
    <w:rsid w:val="0095357D"/>
    <w:rsid w:val="00955704"/>
    <w:rsid w:val="009560BF"/>
    <w:rsid w:val="00956F03"/>
    <w:rsid w:val="00960270"/>
    <w:rsid w:val="00960BFE"/>
    <w:rsid w:val="00967289"/>
    <w:rsid w:val="00970487"/>
    <w:rsid w:val="00970C2C"/>
    <w:rsid w:val="0097195F"/>
    <w:rsid w:val="00971CE6"/>
    <w:rsid w:val="00982339"/>
    <w:rsid w:val="0098314F"/>
    <w:rsid w:val="00985283"/>
    <w:rsid w:val="00987717"/>
    <w:rsid w:val="00990502"/>
    <w:rsid w:val="0099127B"/>
    <w:rsid w:val="00994071"/>
    <w:rsid w:val="00995525"/>
    <w:rsid w:val="009A0584"/>
    <w:rsid w:val="009A1D2B"/>
    <w:rsid w:val="009A2677"/>
    <w:rsid w:val="009A4032"/>
    <w:rsid w:val="009A632C"/>
    <w:rsid w:val="009A66D6"/>
    <w:rsid w:val="009B6267"/>
    <w:rsid w:val="009C624C"/>
    <w:rsid w:val="009C6E8F"/>
    <w:rsid w:val="009D055E"/>
    <w:rsid w:val="009D0F97"/>
    <w:rsid w:val="009D63F6"/>
    <w:rsid w:val="009D6F4D"/>
    <w:rsid w:val="009E1171"/>
    <w:rsid w:val="009E2413"/>
    <w:rsid w:val="009E2D33"/>
    <w:rsid w:val="009F0DAE"/>
    <w:rsid w:val="009F47D1"/>
    <w:rsid w:val="009F5EC8"/>
    <w:rsid w:val="009F6BBA"/>
    <w:rsid w:val="00A00EDE"/>
    <w:rsid w:val="00A048F8"/>
    <w:rsid w:val="00A10F4E"/>
    <w:rsid w:val="00A1122B"/>
    <w:rsid w:val="00A11B1A"/>
    <w:rsid w:val="00A1317C"/>
    <w:rsid w:val="00A136EB"/>
    <w:rsid w:val="00A176F8"/>
    <w:rsid w:val="00A20FB9"/>
    <w:rsid w:val="00A2386C"/>
    <w:rsid w:val="00A24E70"/>
    <w:rsid w:val="00A34A6B"/>
    <w:rsid w:val="00A35C87"/>
    <w:rsid w:val="00A35E3D"/>
    <w:rsid w:val="00A367B5"/>
    <w:rsid w:val="00A37D31"/>
    <w:rsid w:val="00A411BF"/>
    <w:rsid w:val="00A43521"/>
    <w:rsid w:val="00A47AEF"/>
    <w:rsid w:val="00A51CDF"/>
    <w:rsid w:val="00A61B45"/>
    <w:rsid w:val="00A62936"/>
    <w:rsid w:val="00A64344"/>
    <w:rsid w:val="00A64DBB"/>
    <w:rsid w:val="00A70D5A"/>
    <w:rsid w:val="00A71206"/>
    <w:rsid w:val="00A71962"/>
    <w:rsid w:val="00A72091"/>
    <w:rsid w:val="00A72782"/>
    <w:rsid w:val="00A729F6"/>
    <w:rsid w:val="00A81C84"/>
    <w:rsid w:val="00A836B4"/>
    <w:rsid w:val="00A847ED"/>
    <w:rsid w:val="00A8523B"/>
    <w:rsid w:val="00A867E0"/>
    <w:rsid w:val="00A94A36"/>
    <w:rsid w:val="00A95415"/>
    <w:rsid w:val="00A96F95"/>
    <w:rsid w:val="00AA29D3"/>
    <w:rsid w:val="00AA2BA0"/>
    <w:rsid w:val="00AA5CAA"/>
    <w:rsid w:val="00AA60C8"/>
    <w:rsid w:val="00AA66FB"/>
    <w:rsid w:val="00AA6977"/>
    <w:rsid w:val="00AA7F49"/>
    <w:rsid w:val="00AB12F1"/>
    <w:rsid w:val="00AB47BC"/>
    <w:rsid w:val="00AC3253"/>
    <w:rsid w:val="00AC38BA"/>
    <w:rsid w:val="00AC690C"/>
    <w:rsid w:val="00AD0D55"/>
    <w:rsid w:val="00AD3C3E"/>
    <w:rsid w:val="00AD4E94"/>
    <w:rsid w:val="00AD6554"/>
    <w:rsid w:val="00AD6A66"/>
    <w:rsid w:val="00AD6DDB"/>
    <w:rsid w:val="00AE2DC0"/>
    <w:rsid w:val="00AE485B"/>
    <w:rsid w:val="00AE6BDA"/>
    <w:rsid w:val="00AF093B"/>
    <w:rsid w:val="00AF0ECB"/>
    <w:rsid w:val="00AF2E14"/>
    <w:rsid w:val="00AF6914"/>
    <w:rsid w:val="00B12CE3"/>
    <w:rsid w:val="00B13357"/>
    <w:rsid w:val="00B13EF0"/>
    <w:rsid w:val="00B14F49"/>
    <w:rsid w:val="00B17327"/>
    <w:rsid w:val="00B17539"/>
    <w:rsid w:val="00B22098"/>
    <w:rsid w:val="00B230D1"/>
    <w:rsid w:val="00B232A4"/>
    <w:rsid w:val="00B27130"/>
    <w:rsid w:val="00B30C13"/>
    <w:rsid w:val="00B31E2C"/>
    <w:rsid w:val="00B330C1"/>
    <w:rsid w:val="00B34DA2"/>
    <w:rsid w:val="00B35248"/>
    <w:rsid w:val="00B41124"/>
    <w:rsid w:val="00B52959"/>
    <w:rsid w:val="00B53134"/>
    <w:rsid w:val="00B56020"/>
    <w:rsid w:val="00B5770C"/>
    <w:rsid w:val="00B57C5C"/>
    <w:rsid w:val="00B60F9B"/>
    <w:rsid w:val="00B63FF0"/>
    <w:rsid w:val="00B66DCA"/>
    <w:rsid w:val="00B71723"/>
    <w:rsid w:val="00B73154"/>
    <w:rsid w:val="00B76A23"/>
    <w:rsid w:val="00B80015"/>
    <w:rsid w:val="00B934ED"/>
    <w:rsid w:val="00B964B5"/>
    <w:rsid w:val="00BA4D15"/>
    <w:rsid w:val="00BA4DDC"/>
    <w:rsid w:val="00BA511F"/>
    <w:rsid w:val="00BA66C3"/>
    <w:rsid w:val="00BA7670"/>
    <w:rsid w:val="00BB0B95"/>
    <w:rsid w:val="00BB0CF2"/>
    <w:rsid w:val="00BB2AB3"/>
    <w:rsid w:val="00BB59AE"/>
    <w:rsid w:val="00BB788A"/>
    <w:rsid w:val="00BC13D6"/>
    <w:rsid w:val="00BC3A78"/>
    <w:rsid w:val="00BC3B04"/>
    <w:rsid w:val="00BC4FEF"/>
    <w:rsid w:val="00BC5AF2"/>
    <w:rsid w:val="00BD1B15"/>
    <w:rsid w:val="00BD6E23"/>
    <w:rsid w:val="00BF2D7F"/>
    <w:rsid w:val="00BF2D8F"/>
    <w:rsid w:val="00BF4A73"/>
    <w:rsid w:val="00BF714E"/>
    <w:rsid w:val="00C03673"/>
    <w:rsid w:val="00C04CBC"/>
    <w:rsid w:val="00C06F20"/>
    <w:rsid w:val="00C11943"/>
    <w:rsid w:val="00C1210A"/>
    <w:rsid w:val="00C1320E"/>
    <w:rsid w:val="00C166A2"/>
    <w:rsid w:val="00C20CCA"/>
    <w:rsid w:val="00C2257B"/>
    <w:rsid w:val="00C22691"/>
    <w:rsid w:val="00C23D3E"/>
    <w:rsid w:val="00C24942"/>
    <w:rsid w:val="00C250C1"/>
    <w:rsid w:val="00C25129"/>
    <w:rsid w:val="00C253A8"/>
    <w:rsid w:val="00C30831"/>
    <w:rsid w:val="00C34FA4"/>
    <w:rsid w:val="00C35CB2"/>
    <w:rsid w:val="00C364BD"/>
    <w:rsid w:val="00C36D8E"/>
    <w:rsid w:val="00C37B61"/>
    <w:rsid w:val="00C40184"/>
    <w:rsid w:val="00C42919"/>
    <w:rsid w:val="00C43623"/>
    <w:rsid w:val="00C43F27"/>
    <w:rsid w:val="00C448DB"/>
    <w:rsid w:val="00C45210"/>
    <w:rsid w:val="00C509B5"/>
    <w:rsid w:val="00C52B07"/>
    <w:rsid w:val="00C52E93"/>
    <w:rsid w:val="00C53E8A"/>
    <w:rsid w:val="00C57F97"/>
    <w:rsid w:val="00C611D1"/>
    <w:rsid w:val="00C65233"/>
    <w:rsid w:val="00C73EA6"/>
    <w:rsid w:val="00C75022"/>
    <w:rsid w:val="00C80BC1"/>
    <w:rsid w:val="00C81EEC"/>
    <w:rsid w:val="00C82841"/>
    <w:rsid w:val="00C874A1"/>
    <w:rsid w:val="00C9043F"/>
    <w:rsid w:val="00C90D6E"/>
    <w:rsid w:val="00C91812"/>
    <w:rsid w:val="00C92F40"/>
    <w:rsid w:val="00C93830"/>
    <w:rsid w:val="00CA2D21"/>
    <w:rsid w:val="00CB1AC6"/>
    <w:rsid w:val="00CB2A23"/>
    <w:rsid w:val="00CB4ACE"/>
    <w:rsid w:val="00CB61F5"/>
    <w:rsid w:val="00CB7920"/>
    <w:rsid w:val="00CC2BA2"/>
    <w:rsid w:val="00CC3D1E"/>
    <w:rsid w:val="00CC5ECF"/>
    <w:rsid w:val="00CC6137"/>
    <w:rsid w:val="00CC61E7"/>
    <w:rsid w:val="00CC692C"/>
    <w:rsid w:val="00CC6A35"/>
    <w:rsid w:val="00CC6A63"/>
    <w:rsid w:val="00CD1FEE"/>
    <w:rsid w:val="00CD7830"/>
    <w:rsid w:val="00CE06BD"/>
    <w:rsid w:val="00CE24CA"/>
    <w:rsid w:val="00CE2D08"/>
    <w:rsid w:val="00CE35E7"/>
    <w:rsid w:val="00CE603F"/>
    <w:rsid w:val="00CF0360"/>
    <w:rsid w:val="00CF5E78"/>
    <w:rsid w:val="00D0027B"/>
    <w:rsid w:val="00D01E3E"/>
    <w:rsid w:val="00D04194"/>
    <w:rsid w:val="00D0625E"/>
    <w:rsid w:val="00D07313"/>
    <w:rsid w:val="00D078DC"/>
    <w:rsid w:val="00D11DDF"/>
    <w:rsid w:val="00D13182"/>
    <w:rsid w:val="00D1597A"/>
    <w:rsid w:val="00D1688E"/>
    <w:rsid w:val="00D17FCF"/>
    <w:rsid w:val="00D22181"/>
    <w:rsid w:val="00D23456"/>
    <w:rsid w:val="00D24BBF"/>
    <w:rsid w:val="00D31A0C"/>
    <w:rsid w:val="00D32CE7"/>
    <w:rsid w:val="00D34CC2"/>
    <w:rsid w:val="00D37DE5"/>
    <w:rsid w:val="00D44A86"/>
    <w:rsid w:val="00D44F24"/>
    <w:rsid w:val="00D509B9"/>
    <w:rsid w:val="00D50FF0"/>
    <w:rsid w:val="00D53F0A"/>
    <w:rsid w:val="00D55AB0"/>
    <w:rsid w:val="00D55E3F"/>
    <w:rsid w:val="00D63C37"/>
    <w:rsid w:val="00D67999"/>
    <w:rsid w:val="00D703A5"/>
    <w:rsid w:val="00D706A0"/>
    <w:rsid w:val="00D70837"/>
    <w:rsid w:val="00D718C3"/>
    <w:rsid w:val="00D72821"/>
    <w:rsid w:val="00D7420E"/>
    <w:rsid w:val="00D76BDE"/>
    <w:rsid w:val="00D77E72"/>
    <w:rsid w:val="00D86EB7"/>
    <w:rsid w:val="00D91BF2"/>
    <w:rsid w:val="00D926F0"/>
    <w:rsid w:val="00D945FC"/>
    <w:rsid w:val="00D95E97"/>
    <w:rsid w:val="00D966A1"/>
    <w:rsid w:val="00DA323F"/>
    <w:rsid w:val="00DA4C9B"/>
    <w:rsid w:val="00DA4FBD"/>
    <w:rsid w:val="00DA6208"/>
    <w:rsid w:val="00DA638C"/>
    <w:rsid w:val="00DB08FB"/>
    <w:rsid w:val="00DB0A67"/>
    <w:rsid w:val="00DB3F80"/>
    <w:rsid w:val="00DB4136"/>
    <w:rsid w:val="00DB64A1"/>
    <w:rsid w:val="00DB6A51"/>
    <w:rsid w:val="00DC2632"/>
    <w:rsid w:val="00DC417F"/>
    <w:rsid w:val="00DD1924"/>
    <w:rsid w:val="00DD1BB9"/>
    <w:rsid w:val="00DD7416"/>
    <w:rsid w:val="00DE06BC"/>
    <w:rsid w:val="00DE4DFC"/>
    <w:rsid w:val="00DE602A"/>
    <w:rsid w:val="00DE73E0"/>
    <w:rsid w:val="00DE74F0"/>
    <w:rsid w:val="00DF01D4"/>
    <w:rsid w:val="00DF0FA1"/>
    <w:rsid w:val="00DF5531"/>
    <w:rsid w:val="00E005E6"/>
    <w:rsid w:val="00E05F20"/>
    <w:rsid w:val="00E11EC3"/>
    <w:rsid w:val="00E11FC9"/>
    <w:rsid w:val="00E1332F"/>
    <w:rsid w:val="00E14EE9"/>
    <w:rsid w:val="00E168CC"/>
    <w:rsid w:val="00E202E2"/>
    <w:rsid w:val="00E2058D"/>
    <w:rsid w:val="00E217B0"/>
    <w:rsid w:val="00E235BD"/>
    <w:rsid w:val="00E2363A"/>
    <w:rsid w:val="00E24516"/>
    <w:rsid w:val="00E24DE8"/>
    <w:rsid w:val="00E26D8D"/>
    <w:rsid w:val="00E27DB0"/>
    <w:rsid w:val="00E31D03"/>
    <w:rsid w:val="00E3200D"/>
    <w:rsid w:val="00E34E52"/>
    <w:rsid w:val="00E35432"/>
    <w:rsid w:val="00E37742"/>
    <w:rsid w:val="00E40FB1"/>
    <w:rsid w:val="00E416ED"/>
    <w:rsid w:val="00E419FB"/>
    <w:rsid w:val="00E41A03"/>
    <w:rsid w:val="00E41EF9"/>
    <w:rsid w:val="00E52F01"/>
    <w:rsid w:val="00E544A5"/>
    <w:rsid w:val="00E573CD"/>
    <w:rsid w:val="00E61AD6"/>
    <w:rsid w:val="00E633C0"/>
    <w:rsid w:val="00E63655"/>
    <w:rsid w:val="00E63825"/>
    <w:rsid w:val="00E6513B"/>
    <w:rsid w:val="00E7220A"/>
    <w:rsid w:val="00E72966"/>
    <w:rsid w:val="00E75507"/>
    <w:rsid w:val="00E75B44"/>
    <w:rsid w:val="00E75BAF"/>
    <w:rsid w:val="00E773DD"/>
    <w:rsid w:val="00E77888"/>
    <w:rsid w:val="00E8312B"/>
    <w:rsid w:val="00E86195"/>
    <w:rsid w:val="00E8627C"/>
    <w:rsid w:val="00E87659"/>
    <w:rsid w:val="00E9054E"/>
    <w:rsid w:val="00E90B69"/>
    <w:rsid w:val="00E93C3D"/>
    <w:rsid w:val="00E968CD"/>
    <w:rsid w:val="00EA10DA"/>
    <w:rsid w:val="00EA336F"/>
    <w:rsid w:val="00EA70AF"/>
    <w:rsid w:val="00EB29B9"/>
    <w:rsid w:val="00EB2DA4"/>
    <w:rsid w:val="00EB43E4"/>
    <w:rsid w:val="00EB531E"/>
    <w:rsid w:val="00EC0B6A"/>
    <w:rsid w:val="00EC604A"/>
    <w:rsid w:val="00EC66F4"/>
    <w:rsid w:val="00ED1357"/>
    <w:rsid w:val="00ED282D"/>
    <w:rsid w:val="00ED3390"/>
    <w:rsid w:val="00EE214B"/>
    <w:rsid w:val="00EE539D"/>
    <w:rsid w:val="00EE54D5"/>
    <w:rsid w:val="00EF3E64"/>
    <w:rsid w:val="00EF4518"/>
    <w:rsid w:val="00F02601"/>
    <w:rsid w:val="00F101FC"/>
    <w:rsid w:val="00F10663"/>
    <w:rsid w:val="00F10E4F"/>
    <w:rsid w:val="00F12403"/>
    <w:rsid w:val="00F14CBB"/>
    <w:rsid w:val="00F16BBA"/>
    <w:rsid w:val="00F17563"/>
    <w:rsid w:val="00F213CA"/>
    <w:rsid w:val="00F21472"/>
    <w:rsid w:val="00F238AB"/>
    <w:rsid w:val="00F244B1"/>
    <w:rsid w:val="00F24C0F"/>
    <w:rsid w:val="00F24DA1"/>
    <w:rsid w:val="00F25CDB"/>
    <w:rsid w:val="00F25D34"/>
    <w:rsid w:val="00F27D55"/>
    <w:rsid w:val="00F31683"/>
    <w:rsid w:val="00F33B13"/>
    <w:rsid w:val="00F36742"/>
    <w:rsid w:val="00F40638"/>
    <w:rsid w:val="00F4079E"/>
    <w:rsid w:val="00F40DA3"/>
    <w:rsid w:val="00F42DC6"/>
    <w:rsid w:val="00F43004"/>
    <w:rsid w:val="00F45EAB"/>
    <w:rsid w:val="00F50636"/>
    <w:rsid w:val="00F51F17"/>
    <w:rsid w:val="00F57482"/>
    <w:rsid w:val="00F61B18"/>
    <w:rsid w:val="00F65385"/>
    <w:rsid w:val="00F67FDF"/>
    <w:rsid w:val="00F74AAD"/>
    <w:rsid w:val="00F7708A"/>
    <w:rsid w:val="00F7746E"/>
    <w:rsid w:val="00F774CD"/>
    <w:rsid w:val="00F77EED"/>
    <w:rsid w:val="00F839B4"/>
    <w:rsid w:val="00F84266"/>
    <w:rsid w:val="00F8643B"/>
    <w:rsid w:val="00F919FC"/>
    <w:rsid w:val="00F93488"/>
    <w:rsid w:val="00F935A0"/>
    <w:rsid w:val="00F95EC7"/>
    <w:rsid w:val="00FA06FD"/>
    <w:rsid w:val="00FA14E4"/>
    <w:rsid w:val="00FA2AB5"/>
    <w:rsid w:val="00FA2F09"/>
    <w:rsid w:val="00FA361A"/>
    <w:rsid w:val="00FA5182"/>
    <w:rsid w:val="00FA5ECF"/>
    <w:rsid w:val="00FB5D2F"/>
    <w:rsid w:val="00FB6773"/>
    <w:rsid w:val="00FB6B51"/>
    <w:rsid w:val="00FC2FE8"/>
    <w:rsid w:val="00FC3BF6"/>
    <w:rsid w:val="00FC43E0"/>
    <w:rsid w:val="00FC4BD4"/>
    <w:rsid w:val="00FC515F"/>
    <w:rsid w:val="00FC5A57"/>
    <w:rsid w:val="00FC7EC5"/>
    <w:rsid w:val="00FD1502"/>
    <w:rsid w:val="00FD17B6"/>
    <w:rsid w:val="00FD435B"/>
    <w:rsid w:val="00FD577C"/>
    <w:rsid w:val="00FD77CE"/>
    <w:rsid w:val="00FE5786"/>
    <w:rsid w:val="00FE677B"/>
    <w:rsid w:val="00FE75CD"/>
    <w:rsid w:val="00FF1117"/>
    <w:rsid w:val="00FF11F3"/>
    <w:rsid w:val="00FF2000"/>
    <w:rsid w:val="00FF255F"/>
    <w:rsid w:val="00FF3601"/>
    <w:rsid w:val="00FF6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836D21D"/>
  <w15:docId w15:val="{5CC84C21-037D-473A-AAF7-1F75BEEFE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31C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1">
    <w:name w:val="heading 1"/>
    <w:basedOn w:val="a"/>
    <w:next w:val="a"/>
    <w:link w:val="1Char"/>
    <w:qFormat/>
    <w:rsid w:val="003C31C5"/>
    <w:pPr>
      <w:keepNext/>
      <w:tabs>
        <w:tab w:val="left" w:pos="142"/>
        <w:tab w:val="left" w:pos="8505"/>
      </w:tabs>
      <w:bidi/>
      <w:outlineLvl w:val="0"/>
    </w:pPr>
    <w:rPr>
      <w:rFonts w:ascii="Arial" w:hAnsi="Arial" w:cs="Arial"/>
      <w:b/>
      <w:bCs/>
      <w:sz w:val="28"/>
      <w:szCs w:val="28"/>
    </w:rPr>
  </w:style>
  <w:style w:type="paragraph" w:styleId="8">
    <w:name w:val="heading 8"/>
    <w:basedOn w:val="a"/>
    <w:next w:val="a"/>
    <w:link w:val="8Char"/>
    <w:qFormat/>
    <w:rsid w:val="003C31C5"/>
    <w:pPr>
      <w:keepNext/>
      <w:tabs>
        <w:tab w:val="left" w:pos="142"/>
        <w:tab w:val="left" w:pos="7371"/>
        <w:tab w:val="left" w:pos="8505"/>
      </w:tabs>
      <w:bidi/>
      <w:ind w:hanging="283"/>
      <w:outlineLvl w:val="7"/>
    </w:pPr>
    <w:rPr>
      <w:rFonts w:ascii="Arial" w:hAnsi="Arial" w:cs="Arial"/>
      <w:b/>
      <w:bCs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basedOn w:val="a0"/>
    <w:link w:val="1"/>
    <w:rsid w:val="003C31C5"/>
    <w:rPr>
      <w:rFonts w:ascii="Arial" w:eastAsia="Times New Roman" w:hAnsi="Arial" w:cs="Arial"/>
      <w:b/>
      <w:bCs/>
      <w:sz w:val="28"/>
      <w:szCs w:val="28"/>
      <w:lang w:eastAsia="ar-SA"/>
    </w:rPr>
  </w:style>
  <w:style w:type="character" w:customStyle="1" w:styleId="8Char">
    <w:name w:val="عنوان 8 Char"/>
    <w:basedOn w:val="a0"/>
    <w:link w:val="8"/>
    <w:rsid w:val="003C31C5"/>
    <w:rPr>
      <w:rFonts w:ascii="Arial" w:eastAsia="Times New Roman" w:hAnsi="Arial" w:cs="Arial"/>
      <w:b/>
      <w:bCs/>
      <w:sz w:val="28"/>
      <w:szCs w:val="28"/>
    </w:rPr>
  </w:style>
  <w:style w:type="paragraph" w:styleId="a3">
    <w:name w:val="Balloon Text"/>
    <w:basedOn w:val="a"/>
    <w:link w:val="Char"/>
    <w:uiPriority w:val="99"/>
    <w:semiHidden/>
    <w:unhideWhenUsed/>
    <w:rsid w:val="003C31C5"/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3"/>
    <w:uiPriority w:val="99"/>
    <w:semiHidden/>
    <w:rsid w:val="003C31C5"/>
    <w:rPr>
      <w:rFonts w:ascii="Tahoma" w:eastAsia="Times New Roman" w:hAnsi="Tahoma" w:cs="Tahoma"/>
      <w:sz w:val="16"/>
      <w:szCs w:val="16"/>
      <w:lang w:eastAsia="ar-SA"/>
    </w:rPr>
  </w:style>
  <w:style w:type="paragraph" w:styleId="a4">
    <w:name w:val="Intense Quote"/>
    <w:basedOn w:val="a"/>
    <w:next w:val="a"/>
    <w:link w:val="Char0"/>
    <w:uiPriority w:val="30"/>
    <w:qFormat/>
    <w:rsid w:val="00A176F8"/>
    <w:pPr>
      <w:pBdr>
        <w:bottom w:val="single" w:sz="4" w:space="4" w:color="4F81BD" w:themeColor="accent1"/>
      </w:pBdr>
      <w:bidi/>
      <w:spacing w:before="200" w:after="280" w:line="276" w:lineRule="auto"/>
      <w:ind w:left="936" w:right="936"/>
    </w:pPr>
    <w:rPr>
      <w:rFonts w:asciiTheme="minorHAnsi" w:eastAsiaTheme="minorEastAsia" w:hAnsiTheme="minorHAnsi" w:cstheme="minorBidi"/>
      <w:b/>
      <w:bCs/>
      <w:i/>
      <w:iCs/>
      <w:color w:val="4F81BD" w:themeColor="accent1"/>
      <w:sz w:val="22"/>
      <w:szCs w:val="22"/>
      <w:rtl/>
      <w:lang w:eastAsia="en-US"/>
    </w:rPr>
  </w:style>
  <w:style w:type="character" w:customStyle="1" w:styleId="Char0">
    <w:name w:val="اقتباس مكثف Char"/>
    <w:basedOn w:val="a0"/>
    <w:link w:val="a4"/>
    <w:uiPriority w:val="30"/>
    <w:rsid w:val="00A176F8"/>
    <w:rPr>
      <w:rFonts w:eastAsiaTheme="minorEastAsia"/>
      <w:b/>
      <w:bCs/>
      <w:i/>
      <w:iCs/>
      <w:color w:val="4F81BD" w:themeColor="accent1"/>
    </w:rPr>
  </w:style>
  <w:style w:type="table" w:styleId="a5">
    <w:name w:val="Table Grid"/>
    <w:basedOn w:val="a1"/>
    <w:uiPriority w:val="59"/>
    <w:rsid w:val="00A17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1"/>
    <w:uiPriority w:val="99"/>
    <w:unhideWhenUsed/>
    <w:rsid w:val="00C80BC1"/>
    <w:pPr>
      <w:tabs>
        <w:tab w:val="center" w:pos="4153"/>
        <w:tab w:val="right" w:pos="8306"/>
      </w:tabs>
    </w:pPr>
  </w:style>
  <w:style w:type="character" w:customStyle="1" w:styleId="Char1">
    <w:name w:val="رأس الصفحة Char"/>
    <w:basedOn w:val="a0"/>
    <w:link w:val="a6"/>
    <w:uiPriority w:val="99"/>
    <w:rsid w:val="00C80BC1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7">
    <w:name w:val="footer"/>
    <w:basedOn w:val="a"/>
    <w:link w:val="Char2"/>
    <w:uiPriority w:val="99"/>
    <w:unhideWhenUsed/>
    <w:rsid w:val="00C80BC1"/>
    <w:pPr>
      <w:tabs>
        <w:tab w:val="center" w:pos="4153"/>
        <w:tab w:val="right" w:pos="8306"/>
      </w:tabs>
    </w:pPr>
  </w:style>
  <w:style w:type="character" w:customStyle="1" w:styleId="Char2">
    <w:name w:val="تذييل الصفحة Char"/>
    <w:basedOn w:val="a0"/>
    <w:link w:val="a7"/>
    <w:uiPriority w:val="99"/>
    <w:rsid w:val="00C80BC1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8">
    <w:name w:val="Body Text"/>
    <w:basedOn w:val="a"/>
    <w:link w:val="Char3"/>
    <w:rsid w:val="00B13EF0"/>
    <w:pPr>
      <w:tabs>
        <w:tab w:val="left" w:pos="567"/>
        <w:tab w:val="left" w:pos="3969"/>
        <w:tab w:val="left" w:pos="7796"/>
      </w:tabs>
      <w:bidi/>
    </w:pPr>
    <w:rPr>
      <w:rFonts w:ascii="Arial" w:hAnsi="Arial" w:cs="Arial"/>
      <w:b/>
      <w:bCs/>
      <w:color w:val="008000"/>
      <w:sz w:val="32"/>
      <w:szCs w:val="32"/>
    </w:rPr>
  </w:style>
  <w:style w:type="character" w:customStyle="1" w:styleId="Char3">
    <w:name w:val="نص أساسي Char"/>
    <w:basedOn w:val="a0"/>
    <w:link w:val="a8"/>
    <w:rsid w:val="00B13EF0"/>
    <w:rPr>
      <w:rFonts w:ascii="Arial" w:eastAsia="Times New Roman" w:hAnsi="Arial" w:cs="Arial"/>
      <w:b/>
      <w:bCs/>
      <w:color w:val="008000"/>
      <w:sz w:val="32"/>
      <w:szCs w:val="32"/>
      <w:lang w:eastAsia="ar-SA"/>
    </w:rPr>
  </w:style>
  <w:style w:type="paragraph" w:styleId="a9">
    <w:name w:val="List Paragraph"/>
    <w:basedOn w:val="a"/>
    <w:uiPriority w:val="34"/>
    <w:qFormat/>
    <w:rsid w:val="00CB7920"/>
    <w:pPr>
      <w:ind w:left="720"/>
      <w:contextualSpacing/>
    </w:pPr>
  </w:style>
  <w:style w:type="paragraph" w:styleId="aa">
    <w:name w:val="No Spacing"/>
    <w:uiPriority w:val="1"/>
    <w:qFormat/>
    <w:rsid w:val="00AD6A66"/>
    <w:pPr>
      <w:bidi/>
      <w:spacing w:after="0" w:line="240" w:lineRule="auto"/>
    </w:pPr>
  </w:style>
  <w:style w:type="character" w:styleId="ab">
    <w:name w:val="Placeholder Text"/>
    <w:basedOn w:val="a0"/>
    <w:uiPriority w:val="99"/>
    <w:semiHidden/>
    <w:rsid w:val="00BA66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gif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60.png"/><Relationship Id="rId7" Type="http://schemas.openxmlformats.org/officeDocument/2006/relationships/image" Target="media/image3.png"/><Relationship Id="rId12" Type="http://schemas.openxmlformats.org/officeDocument/2006/relationships/image" Target="media/image7.gif"/><Relationship Id="rId17" Type="http://schemas.openxmlformats.org/officeDocument/2006/relationships/image" Target="media/image9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gif"/><Relationship Id="rId24" Type="http://schemas.openxmlformats.org/officeDocument/2006/relationships/image" Target="media/image19.png"/><Relationship Id="rId5" Type="http://schemas.openxmlformats.org/officeDocument/2006/relationships/footnotes" Target="footnotes.xml"/><Relationship Id="rId15" Type="http://schemas.openxmlformats.org/officeDocument/2006/relationships/image" Target="media/image11.gif"/><Relationship Id="rId23" Type="http://schemas.openxmlformats.org/officeDocument/2006/relationships/image" Target="media/image18.png"/><Relationship Id="rId28" Type="http://schemas.openxmlformats.org/officeDocument/2006/relationships/theme" Target="theme/theme1.xml"/><Relationship Id="rId10" Type="http://schemas.openxmlformats.org/officeDocument/2006/relationships/image" Target="media/image5.gif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gif"/><Relationship Id="rId22" Type="http://schemas.openxmlformats.org/officeDocument/2006/relationships/image" Target="media/image17.png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sung</dc:creator>
  <cp:lastModifiedBy>wal alu</cp:lastModifiedBy>
  <cp:revision>9</cp:revision>
  <cp:lastPrinted>2021-04-10T17:03:00Z</cp:lastPrinted>
  <dcterms:created xsi:type="dcterms:W3CDTF">2021-04-10T01:01:00Z</dcterms:created>
  <dcterms:modified xsi:type="dcterms:W3CDTF">2021-04-10T17:04:00Z</dcterms:modified>
</cp:coreProperties>
</file>